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66B841" w14:textId="77777777" w:rsidR="00FD1BF3" w:rsidRDefault="004E1A4F">
      <w:pPr>
        <w:pStyle w:val="Title"/>
      </w:pPr>
      <w:r>
        <w:t>NLP Contact Finder using Regular Expressions</w:t>
      </w:r>
    </w:p>
    <w:p w14:paraId="18B780D7" w14:textId="77777777" w:rsidR="00FD1BF3" w:rsidRDefault="004E1A4F">
      <w:pPr>
        <w:pStyle w:val="Author"/>
      </w:pPr>
      <w:r>
        <w:t>Alejandro Mora</w:t>
      </w:r>
    </w:p>
    <w:p w14:paraId="52D668E2" w14:textId="27A97628" w:rsidR="00FD1BF3" w:rsidRDefault="004E1A4F">
      <w:pPr>
        <w:pStyle w:val="Date"/>
      </w:pPr>
      <w:r>
        <w:t>11/</w:t>
      </w:r>
      <w:r w:rsidR="003F51C1">
        <w:t>5</w:t>
      </w:r>
      <w:r>
        <w:t>/2020</w:t>
      </w:r>
    </w:p>
    <w:p w14:paraId="06828976" w14:textId="77777777" w:rsidR="00FD1BF3" w:rsidRDefault="004E1A4F">
      <w:pPr>
        <w:pStyle w:val="Heading1"/>
      </w:pPr>
      <w:bookmarkStart w:id="0" w:name="introduction"/>
      <w:r>
        <w:t>Introduction</w:t>
      </w:r>
      <w:bookmarkEnd w:id="0"/>
    </w:p>
    <w:p w14:paraId="58E021CC" w14:textId="77777777" w:rsidR="00FD1BF3" w:rsidRDefault="004E1A4F">
      <w:pPr>
        <w:pStyle w:val="FirstParagraph"/>
      </w:pPr>
      <w:r>
        <w:t>Regular expressions are a good way to search through text to find objects to match what you are looking for. Sometimes, functions through programming languages can be added and implemented to help with formatting of those objects. A good example of using Regular expressions are search of emails and phone numbers for identifying individuals. Given the program code in ContactFinder.py with the functions to format emails and base U.S. phone numbers, more regular expressions can be added to help locate the different forms throughout multiple documents of text.</w:t>
      </w:r>
    </w:p>
    <w:p w14:paraId="02DC94FB" w14:textId="634C18DA" w:rsidR="003F51C1" w:rsidRPr="003F51C1" w:rsidRDefault="004E1A4F">
      <w:pPr>
        <w:pStyle w:val="BodyText"/>
        <w:rPr>
          <w:color w:val="17365D" w:themeColor="text2" w:themeShade="BF"/>
          <w:sz w:val="28"/>
          <w:szCs w:val="28"/>
        </w:rPr>
      </w:pPr>
      <w:r w:rsidRPr="003F51C1">
        <w:rPr>
          <w:color w:val="17365D" w:themeColor="text2" w:themeShade="BF"/>
          <w:sz w:val="28"/>
          <w:szCs w:val="28"/>
        </w:rPr>
        <w:t xml:space="preserve">Regular expressions for Emails </w:t>
      </w:r>
    </w:p>
    <w:p w14:paraId="297D7636" w14:textId="2B269987" w:rsidR="00FD1BF3" w:rsidRDefault="004E1A4F">
      <w:pPr>
        <w:pStyle w:val="BodyText"/>
      </w:pPr>
      <w:r>
        <w:t>The first given regular expressions for emails were as follows, to modify and add to.</w:t>
      </w:r>
    </w:p>
    <w:p w14:paraId="4D2CCD0F" w14:textId="77777777" w:rsidR="00FD1BF3" w:rsidRDefault="004E1A4F">
      <w:pPr>
        <w:pStyle w:val="SourceCode"/>
      </w:pPr>
      <w:r>
        <w:rPr>
          <w:rStyle w:val="NormalTok"/>
        </w:rPr>
        <w:t xml:space="preserve">epatterns </w:t>
      </w:r>
      <w:r>
        <w:rPr>
          <w:rStyle w:val="OperatorTok"/>
        </w:rPr>
        <w:t>=</w:t>
      </w:r>
      <w:r>
        <w:rPr>
          <w:rStyle w:val="NormalTok"/>
        </w:rPr>
        <w:t xml:space="preserve"> []</w:t>
      </w:r>
      <w:r>
        <w:br/>
      </w:r>
      <w:r>
        <w:rPr>
          <w:rStyle w:val="CommentTok"/>
        </w:rPr>
        <w:t>#orignal line, shows standard email (name@domain.edu)</w:t>
      </w:r>
      <w:r>
        <w:br/>
      </w:r>
      <w:r>
        <w:rPr>
          <w:rStyle w:val="NormalTok"/>
        </w:rPr>
        <w:t>epatterns.append(</w:t>
      </w:r>
      <w:r>
        <w:rPr>
          <w:rStyle w:val="StringTok"/>
        </w:rPr>
        <w:t>'([A-Za-z.]+)@([A-Za-z.]+)\.edu'</w:t>
      </w:r>
      <w:r>
        <w:rPr>
          <w:rStyle w:val="NormalTok"/>
        </w:rPr>
        <w:t xml:space="preserve">) </w:t>
      </w:r>
      <w:r>
        <w:br/>
      </w:r>
      <w:r>
        <w:rPr>
          <w:rStyle w:val="CommentTok"/>
        </w:rPr>
        <w:t>#original line, adding to original (name @ domain.edu) reads a space before and after the '@' character.</w:t>
      </w:r>
      <w:r>
        <w:br/>
      </w:r>
      <w:r>
        <w:rPr>
          <w:rStyle w:val="NormalTok"/>
        </w:rPr>
        <w:t>epatterns.append(</w:t>
      </w:r>
      <w:r>
        <w:rPr>
          <w:rStyle w:val="StringTok"/>
        </w:rPr>
        <w:t>'([A-Za-z.]+)\s@\s([A-Za-z.]+)\.edu'</w:t>
      </w:r>
      <w:r>
        <w:rPr>
          <w:rStyle w:val="NormalTok"/>
        </w:rPr>
        <w:t>)</w:t>
      </w:r>
    </w:p>
    <w:p w14:paraId="42B8A04C" w14:textId="77777777" w:rsidR="003F51C1" w:rsidRDefault="004E1A4F" w:rsidP="003F51C1">
      <w:pPr>
        <w:pStyle w:val="FirstParagraph"/>
        <w:spacing w:before="0" w:after="0"/>
      </w:pPr>
      <w:r>
        <w:t xml:space="preserve">Examples: </w:t>
      </w:r>
    </w:p>
    <w:p w14:paraId="1B6F0934" w14:textId="3844EADF" w:rsidR="003F51C1" w:rsidRDefault="003F51C1" w:rsidP="003F51C1">
      <w:pPr>
        <w:pStyle w:val="FirstParagraph"/>
        <w:spacing w:before="0" w:after="0"/>
      </w:pPr>
      <w:r>
        <w:tab/>
      </w:r>
      <w:r w:rsidR="004E1A4F">
        <w:t xml:space="preserve">-Outcome: </w:t>
      </w:r>
      <w:hyperlink r:id="rId7">
        <w:r w:rsidR="004E1A4F">
          <w:rPr>
            <w:rStyle w:val="Hyperlink"/>
          </w:rPr>
          <w:t>ashishg@stanford.edu</w:t>
        </w:r>
      </w:hyperlink>
      <w:r w:rsidR="004E1A4F">
        <w:t xml:space="preserve"> </w:t>
      </w:r>
    </w:p>
    <w:p w14:paraId="3A527972" w14:textId="795447B3" w:rsidR="003F51C1" w:rsidRDefault="003F51C1" w:rsidP="003F51C1">
      <w:pPr>
        <w:pStyle w:val="FirstParagraph"/>
        <w:spacing w:before="0" w:after="0"/>
      </w:pPr>
      <w:r>
        <w:tab/>
      </w:r>
      <w:r w:rsidR="004E1A4F">
        <w:t xml:space="preserve">-Text: </w:t>
      </w:r>
      <w:r w:rsidR="007029EA">
        <w:t xml:space="preserve">         </w:t>
      </w:r>
      <w:r w:rsidR="004E1A4F">
        <w:t xml:space="preserve">ashishg @ stanford.edu </w:t>
      </w:r>
    </w:p>
    <w:p w14:paraId="5B330709" w14:textId="776A282E" w:rsidR="003F51C1" w:rsidRDefault="003F51C1" w:rsidP="003F51C1">
      <w:pPr>
        <w:pStyle w:val="FirstParagraph"/>
        <w:spacing w:before="0" w:after="0"/>
      </w:pPr>
      <w:r>
        <w:tab/>
      </w:r>
      <w:r w:rsidR="004E1A4F">
        <w:t xml:space="preserve">-Outcome: </w:t>
      </w:r>
      <w:hyperlink r:id="rId8">
        <w:r w:rsidR="004E1A4F">
          <w:rPr>
            <w:rStyle w:val="Hyperlink"/>
          </w:rPr>
          <w:t>balaji@stanford.edu</w:t>
        </w:r>
      </w:hyperlink>
      <w:r w:rsidR="004E1A4F">
        <w:t xml:space="preserve"> </w:t>
      </w:r>
    </w:p>
    <w:p w14:paraId="0B9F62FE" w14:textId="114FFAD2" w:rsidR="003F51C1" w:rsidRDefault="003F51C1" w:rsidP="003F51C1">
      <w:pPr>
        <w:pStyle w:val="FirstParagraph"/>
        <w:spacing w:before="0" w:after="0"/>
      </w:pPr>
      <w:r>
        <w:tab/>
      </w:r>
      <w:r w:rsidR="004E1A4F">
        <w:t xml:space="preserve">-Text: </w:t>
      </w:r>
      <w:r w:rsidR="007029EA">
        <w:t xml:space="preserve">         </w:t>
      </w:r>
      <w:hyperlink r:id="rId9" w:history="1">
        <w:r w:rsidR="007029EA" w:rsidRPr="00B66B3A">
          <w:rPr>
            <w:rStyle w:val="Hyperlink"/>
          </w:rPr>
          <w:t>balaji@stanford.edu</w:t>
        </w:r>
      </w:hyperlink>
      <w:r w:rsidR="004E1A4F">
        <w:t xml:space="preserve"> </w:t>
      </w:r>
    </w:p>
    <w:p w14:paraId="2DEC3EEA" w14:textId="5BA526E6" w:rsidR="003F51C1" w:rsidRDefault="003F51C1" w:rsidP="003F51C1">
      <w:pPr>
        <w:pStyle w:val="FirstParagraph"/>
        <w:spacing w:before="0" w:after="0"/>
      </w:pPr>
      <w:r>
        <w:tab/>
      </w:r>
      <w:r w:rsidR="004E1A4F">
        <w:t xml:space="preserve">-Outcome: </w:t>
      </w:r>
      <w:hyperlink r:id="rId10">
        <w:r w:rsidR="004E1A4F">
          <w:rPr>
            <w:rStyle w:val="Hyperlink"/>
          </w:rPr>
          <w:t>dabo@cs.stanford.edu</w:t>
        </w:r>
      </w:hyperlink>
      <w:r>
        <w:t xml:space="preserve"> </w:t>
      </w:r>
    </w:p>
    <w:p w14:paraId="4AC39150" w14:textId="5A56E3A4" w:rsidR="00FD1BF3" w:rsidRDefault="003F51C1" w:rsidP="003F51C1">
      <w:pPr>
        <w:pStyle w:val="FirstParagraph"/>
        <w:spacing w:before="0" w:after="0"/>
      </w:pPr>
      <w:r>
        <w:tab/>
      </w:r>
      <w:r w:rsidR="004E1A4F">
        <w:t xml:space="preserve">-Text: </w:t>
      </w:r>
      <w:r w:rsidR="007029EA">
        <w:t xml:space="preserve">         </w:t>
      </w:r>
      <w:r w:rsidR="004E1A4F">
        <w:t>dabo @ cs.stanford.edu</w:t>
      </w:r>
    </w:p>
    <w:p w14:paraId="4BAA943C" w14:textId="53B66A6E" w:rsidR="00FD1BF3" w:rsidRDefault="004E1A4F">
      <w:pPr>
        <w:pStyle w:val="BodyText"/>
      </w:pPr>
      <w:r>
        <w:t xml:space="preserve">I decided to go with the route of adding or appending more expressions to the originals. The reason for this is because throughout the addition of new expressions, I got better results of more True Positives and less False Positives </w:t>
      </w:r>
      <w:r w:rsidR="00F94579">
        <w:t xml:space="preserve">by </w:t>
      </w:r>
      <w:r>
        <w:t>adding more expressions, rather than adding to the previous expressions and receiving more and more False Positives.</w:t>
      </w:r>
    </w:p>
    <w:p w14:paraId="6A05AA65" w14:textId="77777777" w:rsidR="00FD1BF3" w:rsidRDefault="004E1A4F">
      <w:pPr>
        <w:pStyle w:val="BodyText"/>
      </w:pPr>
      <w:r>
        <w:t>Beginning Results: TP=42, FP=0, FN=75</w:t>
      </w:r>
    </w:p>
    <w:p w14:paraId="7666D468" w14:textId="77777777" w:rsidR="00FD1BF3" w:rsidRDefault="004E1A4F">
      <w:pPr>
        <w:pStyle w:val="BodyText"/>
      </w:pPr>
      <w:r>
        <w:t>Expression that reads Upper case letters of ‘EDU’ instead of ‘edu’.</w:t>
      </w:r>
    </w:p>
    <w:p w14:paraId="61EF9350" w14:textId="77777777" w:rsidR="00FD1BF3" w:rsidRDefault="004E1A4F">
      <w:pPr>
        <w:pStyle w:val="SourceCode"/>
      </w:pPr>
      <w:r>
        <w:rPr>
          <w:rStyle w:val="CommentTok"/>
        </w:rPr>
        <w:t>#reads emails as (name@domain.EDU)</w:t>
      </w:r>
      <w:r>
        <w:br/>
      </w:r>
      <w:r>
        <w:rPr>
          <w:rStyle w:val="NormalTok"/>
        </w:rPr>
        <w:t>epatterns.append(</w:t>
      </w:r>
      <w:r>
        <w:rPr>
          <w:rStyle w:val="StringTok"/>
        </w:rPr>
        <w:t>'([A-Za-z.]+)@([A-Za-z.]+)\.EDU'</w:t>
      </w:r>
      <w:r>
        <w:rPr>
          <w:rStyle w:val="NormalTok"/>
        </w:rPr>
        <w:t>)</w:t>
      </w:r>
    </w:p>
    <w:p w14:paraId="3B2C10A1" w14:textId="77777777" w:rsidR="001370FA" w:rsidRDefault="004E1A4F" w:rsidP="001370FA">
      <w:pPr>
        <w:pStyle w:val="FirstParagraph"/>
        <w:spacing w:before="0" w:after="0"/>
      </w:pPr>
      <w:r>
        <w:lastRenderedPageBreak/>
        <w:t xml:space="preserve">Examples include: </w:t>
      </w:r>
    </w:p>
    <w:p w14:paraId="616051F2" w14:textId="47349B63" w:rsidR="001370FA" w:rsidRDefault="001370FA" w:rsidP="001370FA">
      <w:pPr>
        <w:pStyle w:val="FirstParagraph"/>
        <w:spacing w:before="0" w:after="0"/>
      </w:pPr>
      <w:r>
        <w:tab/>
      </w:r>
      <w:r w:rsidR="004E1A4F">
        <w:t xml:space="preserve">-Outcome: </w:t>
      </w:r>
      <w:hyperlink r:id="rId11">
        <w:r w:rsidR="004E1A4F">
          <w:rPr>
            <w:rStyle w:val="Hyperlink"/>
          </w:rPr>
          <w:t>uma@cs.stanford.edu</w:t>
        </w:r>
      </w:hyperlink>
      <w:r w:rsidR="004E1A4F">
        <w:t xml:space="preserve"> </w:t>
      </w:r>
    </w:p>
    <w:p w14:paraId="3EF355E1" w14:textId="15CDBD6A" w:rsidR="00FD1BF3" w:rsidRDefault="001370FA" w:rsidP="001370FA">
      <w:pPr>
        <w:pStyle w:val="FirstParagraph"/>
        <w:spacing w:before="0" w:after="0"/>
      </w:pPr>
      <w:r>
        <w:tab/>
      </w:r>
      <w:r w:rsidR="004E1A4F">
        <w:t>-Text:</w:t>
      </w:r>
      <w:r w:rsidR="007029EA">
        <w:t xml:space="preserve">         </w:t>
      </w:r>
      <w:r w:rsidR="004E1A4F">
        <w:t xml:space="preserve"> </w:t>
      </w:r>
      <w:hyperlink r:id="rId12">
        <w:r w:rsidR="004E1A4F">
          <w:rPr>
            <w:rStyle w:val="Hyperlink"/>
          </w:rPr>
          <w:t>uma@cs.stanford.EDU</w:t>
        </w:r>
      </w:hyperlink>
    </w:p>
    <w:p w14:paraId="1E3D8901" w14:textId="39BDBD09" w:rsidR="00F3264A" w:rsidRDefault="004E1A4F">
      <w:pPr>
        <w:pStyle w:val="BodyText"/>
      </w:pPr>
      <w:r>
        <w:t>Results: TP=43, FP=0, FN=74</w:t>
      </w:r>
    </w:p>
    <w:p w14:paraId="61E10F41" w14:textId="371F72B8" w:rsidR="00FD1BF3" w:rsidRDefault="004E1A4F">
      <w:pPr>
        <w:pStyle w:val="BodyText"/>
      </w:pPr>
      <w:r>
        <w:t xml:space="preserve">Expression that reads ‘WHERE’ instead of an ‘@’ character and ‘DOM’ instead of a ‘.’ before </w:t>
      </w:r>
      <w:r w:rsidR="00F3264A">
        <w:t>‘</w:t>
      </w:r>
      <w:r>
        <w:t>edu</w:t>
      </w:r>
      <w:r w:rsidR="00F3264A">
        <w:t>’</w:t>
      </w:r>
      <w:r>
        <w:t>. This is geared for emails written in a specific sentence form.</w:t>
      </w:r>
    </w:p>
    <w:p w14:paraId="12132A00" w14:textId="77777777" w:rsidR="00FD1BF3" w:rsidRDefault="004E1A4F">
      <w:pPr>
        <w:pStyle w:val="SourceCode"/>
      </w:pPr>
      <w:r>
        <w:rPr>
          <w:rStyle w:val="CommentTok"/>
        </w:rPr>
        <w:t>#reads emails as (name WHERE domain DOM edu)</w:t>
      </w:r>
      <w:r>
        <w:br/>
      </w:r>
      <w:r>
        <w:rPr>
          <w:rStyle w:val="NormalTok"/>
        </w:rPr>
        <w:t>epatterns.append(</w:t>
      </w:r>
      <w:r>
        <w:rPr>
          <w:rStyle w:val="StringTok"/>
        </w:rPr>
        <w:t>'([A-Za-z]+)\sWHERE\s([A-Za-z]+)\sDOM\sedu'</w:t>
      </w:r>
      <w:r>
        <w:rPr>
          <w:rStyle w:val="NormalTok"/>
        </w:rPr>
        <w:t xml:space="preserve">) </w:t>
      </w:r>
    </w:p>
    <w:p w14:paraId="67CD0FAF" w14:textId="77777777" w:rsidR="005029BB" w:rsidRDefault="004E1A4F" w:rsidP="005029BB">
      <w:pPr>
        <w:pStyle w:val="FirstParagraph"/>
        <w:spacing w:before="0" w:after="0"/>
      </w:pPr>
      <w:r>
        <w:t xml:space="preserve">Examples include: </w:t>
      </w:r>
    </w:p>
    <w:p w14:paraId="5FE000DE" w14:textId="27730AFA" w:rsidR="005029BB" w:rsidRDefault="00FC547D" w:rsidP="005029BB">
      <w:pPr>
        <w:pStyle w:val="FirstParagraph"/>
        <w:spacing w:before="0" w:after="0"/>
      </w:pPr>
      <w:r>
        <w:tab/>
      </w:r>
      <w:r w:rsidR="004E1A4F">
        <w:t xml:space="preserve">-Outcome: </w:t>
      </w:r>
      <w:hyperlink r:id="rId13">
        <w:r w:rsidR="004E1A4F">
          <w:rPr>
            <w:rStyle w:val="Hyperlink"/>
          </w:rPr>
          <w:t>engler@stanford.edu</w:t>
        </w:r>
      </w:hyperlink>
      <w:r w:rsidR="004E1A4F">
        <w:t xml:space="preserve"> </w:t>
      </w:r>
    </w:p>
    <w:p w14:paraId="043EFF5F" w14:textId="718F846D" w:rsidR="00FD1BF3" w:rsidRDefault="00FC547D" w:rsidP="005029BB">
      <w:pPr>
        <w:pStyle w:val="FirstParagraph"/>
        <w:spacing w:before="0" w:after="0"/>
      </w:pPr>
      <w:r>
        <w:tab/>
      </w:r>
      <w:r w:rsidR="004E1A4F">
        <w:t xml:space="preserve">-Text: </w:t>
      </w:r>
      <w:r w:rsidR="007029EA">
        <w:t xml:space="preserve">         </w:t>
      </w:r>
      <w:r w:rsidR="004E1A4F">
        <w:t>engler WHERE stanford DOM edu</w:t>
      </w:r>
    </w:p>
    <w:p w14:paraId="753846DF" w14:textId="0B03CFB4" w:rsidR="00FC547D" w:rsidRDefault="004E1A4F">
      <w:pPr>
        <w:pStyle w:val="BodyText"/>
      </w:pPr>
      <w:r>
        <w:t>Results: TP=44, FP=0, FN=73</w:t>
      </w:r>
    </w:p>
    <w:p w14:paraId="0AD2F53C" w14:textId="15332A2C" w:rsidR="00FD1BF3" w:rsidRDefault="004E1A4F">
      <w:pPr>
        <w:pStyle w:val="BodyText"/>
      </w:pPr>
      <w:r>
        <w:t xml:space="preserve">Expression that reads a name and ‘at’ instead of ‘@’ while keeping the rest of the format the </w:t>
      </w:r>
      <w:r w:rsidR="001F73E6">
        <w:t>same. This</w:t>
      </w:r>
      <w:r>
        <w:t xml:space="preserve"> is for partial sentence form emails.</w:t>
      </w:r>
    </w:p>
    <w:p w14:paraId="5A16B1D2" w14:textId="77777777" w:rsidR="00FD1BF3" w:rsidRDefault="004E1A4F">
      <w:pPr>
        <w:pStyle w:val="SourceCode"/>
      </w:pPr>
      <w:r>
        <w:rPr>
          <w:rStyle w:val="CommentTok"/>
        </w:rPr>
        <w:t>#reads emails as (name at domain.edu)</w:t>
      </w:r>
      <w:r>
        <w:br/>
      </w:r>
      <w:r>
        <w:rPr>
          <w:rStyle w:val="NormalTok"/>
        </w:rPr>
        <w:t>epatterns.append(</w:t>
      </w:r>
      <w:r>
        <w:rPr>
          <w:rStyle w:val="StringTok"/>
        </w:rPr>
        <w:t>'([A-Za-z.]+)\sat\s([A-Za-z.]+)\.edu'</w:t>
      </w:r>
      <w:r>
        <w:rPr>
          <w:rStyle w:val="NormalTok"/>
        </w:rPr>
        <w:t xml:space="preserve">) </w:t>
      </w:r>
    </w:p>
    <w:p w14:paraId="41522BF2" w14:textId="77777777" w:rsidR="00FC547D" w:rsidRDefault="004E1A4F" w:rsidP="00FC547D">
      <w:pPr>
        <w:pStyle w:val="FirstParagraph"/>
        <w:spacing w:before="0" w:after="0"/>
      </w:pPr>
      <w:r>
        <w:t xml:space="preserve">Examples include: </w:t>
      </w:r>
    </w:p>
    <w:p w14:paraId="4B72EDBD" w14:textId="4F16B0B1" w:rsidR="00FC547D" w:rsidRDefault="00FC547D" w:rsidP="00FC547D">
      <w:pPr>
        <w:pStyle w:val="FirstParagraph"/>
        <w:spacing w:before="0" w:after="0"/>
      </w:pPr>
      <w:r>
        <w:tab/>
      </w:r>
      <w:r w:rsidR="004E1A4F">
        <w:t xml:space="preserve">-Outcome: </w:t>
      </w:r>
      <w:hyperlink r:id="rId14">
        <w:r w:rsidR="004E1A4F">
          <w:rPr>
            <w:rStyle w:val="Hyperlink"/>
          </w:rPr>
          <w:t>cheriton@cs.stanford.edu</w:t>
        </w:r>
      </w:hyperlink>
      <w:r w:rsidR="004E1A4F">
        <w:t xml:space="preserve"> </w:t>
      </w:r>
    </w:p>
    <w:p w14:paraId="7DF79AFF" w14:textId="2C168FEB" w:rsidR="00FC547D" w:rsidRDefault="00FC547D" w:rsidP="00FC547D">
      <w:pPr>
        <w:pStyle w:val="FirstParagraph"/>
        <w:spacing w:before="0" w:after="0"/>
      </w:pPr>
      <w:r>
        <w:tab/>
      </w:r>
      <w:r w:rsidR="004E1A4F">
        <w:t>-Text:</w:t>
      </w:r>
      <w:r w:rsidR="007029EA">
        <w:t xml:space="preserve">        </w:t>
      </w:r>
      <w:r w:rsidR="004E1A4F">
        <w:t xml:space="preserve"> </w:t>
      </w:r>
      <w:r w:rsidR="007029EA">
        <w:t xml:space="preserve"> </w:t>
      </w:r>
      <w:r w:rsidR="004E1A4F">
        <w:t xml:space="preserve">cheriton at cs.stanford.edu </w:t>
      </w:r>
    </w:p>
    <w:p w14:paraId="31C5C7C4" w14:textId="78E78C2E" w:rsidR="00FC547D" w:rsidRDefault="00FC547D" w:rsidP="00FC547D">
      <w:pPr>
        <w:pStyle w:val="FirstParagraph"/>
        <w:spacing w:before="0" w:after="0"/>
      </w:pPr>
      <w:r>
        <w:tab/>
      </w:r>
      <w:r w:rsidR="004E1A4F">
        <w:t xml:space="preserve">-Outcome: </w:t>
      </w:r>
      <w:hyperlink r:id="rId15">
        <w:r w:rsidR="004E1A4F">
          <w:rPr>
            <w:rStyle w:val="Hyperlink"/>
          </w:rPr>
          <w:t>lam@cs.stanford.edu</w:t>
        </w:r>
      </w:hyperlink>
      <w:r w:rsidR="004E1A4F">
        <w:t xml:space="preserve"> </w:t>
      </w:r>
    </w:p>
    <w:p w14:paraId="33B0B9E1" w14:textId="122838C5" w:rsidR="00FD1BF3" w:rsidRDefault="00FC547D" w:rsidP="00FC547D">
      <w:pPr>
        <w:pStyle w:val="FirstParagraph"/>
        <w:spacing w:before="0" w:after="0"/>
      </w:pPr>
      <w:r>
        <w:tab/>
      </w:r>
      <w:r w:rsidR="004E1A4F">
        <w:t xml:space="preserve">-Text: </w:t>
      </w:r>
      <w:r w:rsidR="007029EA">
        <w:t xml:space="preserve">         </w:t>
      </w:r>
      <w:r w:rsidR="004E1A4F">
        <w:t>lam at cs.stanford.edu</w:t>
      </w:r>
    </w:p>
    <w:p w14:paraId="260A6C1E" w14:textId="78E2848D" w:rsidR="00EB21D6" w:rsidRDefault="004E1A4F">
      <w:pPr>
        <w:pStyle w:val="BodyText"/>
      </w:pPr>
      <w:r>
        <w:t>Results: TP=45, FP=2, FN=72</w:t>
      </w:r>
    </w:p>
    <w:p w14:paraId="77CD85BF" w14:textId="65EA77F6" w:rsidR="00FD1BF3" w:rsidRDefault="004E1A4F">
      <w:pPr>
        <w:pStyle w:val="BodyText"/>
      </w:pPr>
      <w:r>
        <w:t>Expression that is more specific as there were special characters and letters between the name and the ‘@’. This one reads the possibility of having ‘</w:t>
      </w:r>
      <w:r w:rsidR="007031CD">
        <w:t>&lt;del&gt;</w:t>
      </w:r>
      <w:r>
        <w:t>’ right before the ‘@’ character.</w:t>
      </w:r>
    </w:p>
    <w:p w14:paraId="2290F7A2" w14:textId="77777777" w:rsidR="00FD1BF3" w:rsidRDefault="004E1A4F">
      <w:pPr>
        <w:pStyle w:val="SourceCode"/>
      </w:pPr>
      <w:r>
        <w:rPr>
          <w:rStyle w:val="CommentTok"/>
        </w:rPr>
        <w:t>#reads emails as (name&lt;del&gt;@domain.edu)</w:t>
      </w:r>
      <w:r>
        <w:br/>
      </w:r>
      <w:r>
        <w:rPr>
          <w:rStyle w:val="NormalTok"/>
        </w:rPr>
        <w:t>epatterns.append(</w:t>
      </w:r>
      <w:r>
        <w:rPr>
          <w:rStyle w:val="StringTok"/>
        </w:rPr>
        <w:t>'([A-Za-z.]+)&lt;del&gt;@([A-Za-z.]+)\.edu'</w:t>
      </w:r>
      <w:r>
        <w:rPr>
          <w:rStyle w:val="NormalTok"/>
        </w:rPr>
        <w:t>)</w:t>
      </w:r>
    </w:p>
    <w:p w14:paraId="26248609" w14:textId="77777777" w:rsidR="00EB21D6" w:rsidRDefault="004E1A4F" w:rsidP="00EB21D6">
      <w:pPr>
        <w:pStyle w:val="FirstParagraph"/>
        <w:spacing w:before="0" w:after="0"/>
      </w:pPr>
      <w:r>
        <w:t xml:space="preserve">Examples include: </w:t>
      </w:r>
    </w:p>
    <w:p w14:paraId="6E1EE413" w14:textId="28BDAC14" w:rsidR="00EB21D6" w:rsidRDefault="00EB21D6" w:rsidP="00EB21D6">
      <w:pPr>
        <w:pStyle w:val="FirstParagraph"/>
        <w:spacing w:before="0" w:after="0"/>
      </w:pPr>
      <w:r>
        <w:tab/>
      </w:r>
      <w:r w:rsidR="004E1A4F">
        <w:t xml:space="preserve">-Outcome: </w:t>
      </w:r>
      <w:hyperlink r:id="rId16">
        <w:r w:rsidR="004E1A4F">
          <w:rPr>
            <w:rStyle w:val="Hyperlink"/>
          </w:rPr>
          <w:t>latombe@cs.stanford.edu</w:t>
        </w:r>
      </w:hyperlink>
      <w:r w:rsidR="004E1A4F">
        <w:t xml:space="preserve"> </w:t>
      </w:r>
    </w:p>
    <w:p w14:paraId="2E78D672" w14:textId="06555187" w:rsidR="00FD1BF3" w:rsidRDefault="00EB21D6" w:rsidP="00EB21D6">
      <w:pPr>
        <w:pStyle w:val="FirstParagraph"/>
        <w:spacing w:before="0" w:after="0"/>
      </w:pPr>
      <w:r>
        <w:tab/>
      </w:r>
      <w:r w:rsidR="004E1A4F">
        <w:t xml:space="preserve">-Text: </w:t>
      </w:r>
      <w:r w:rsidR="007031CD">
        <w:t xml:space="preserve">         </w:t>
      </w:r>
      <w:r w:rsidR="004E1A4F">
        <w:t>latombe</w:t>
      </w:r>
      <w:r w:rsidR="00D94AA7">
        <w:t>&lt;del&gt;</w:t>
      </w:r>
      <w:r w:rsidR="004E1A4F">
        <w:t>@cs.stanford.edu</w:t>
      </w:r>
    </w:p>
    <w:p w14:paraId="747CA525" w14:textId="6CD87F44" w:rsidR="00A7255E" w:rsidRDefault="004E1A4F">
      <w:pPr>
        <w:pStyle w:val="BodyText"/>
      </w:pPr>
      <w:r>
        <w:t>Results: TP=48, FP=2, FN=69</w:t>
      </w:r>
    </w:p>
    <w:p w14:paraId="43B8C380" w14:textId="72386071" w:rsidR="00FD1BF3" w:rsidRDefault="004E1A4F">
      <w:pPr>
        <w:pStyle w:val="BodyText"/>
      </w:pPr>
      <w:r>
        <w:t xml:space="preserve">Expression that reads a sentence format with having </w:t>
      </w:r>
      <w:r w:rsidR="00E150CB">
        <w:t>‘&lt;at symbol&gt;</w:t>
      </w:r>
      <w:r>
        <w:t>’ instead of ‘@’, while keeping the original last half the same.</w:t>
      </w:r>
    </w:p>
    <w:p w14:paraId="2230DFF1" w14:textId="77777777" w:rsidR="00FD1BF3" w:rsidRDefault="004E1A4F">
      <w:pPr>
        <w:pStyle w:val="SourceCode"/>
      </w:pPr>
      <w:r>
        <w:rPr>
          <w:rStyle w:val="CommentTok"/>
        </w:rPr>
        <w:t>#reads emails as (name &lt;at symbol&gt; domain.edu)</w:t>
      </w:r>
      <w:r>
        <w:br/>
      </w:r>
      <w:r>
        <w:rPr>
          <w:rStyle w:val="NormalTok"/>
        </w:rPr>
        <w:t>epatterns.append(</w:t>
      </w:r>
      <w:r>
        <w:rPr>
          <w:rStyle w:val="StringTok"/>
        </w:rPr>
        <w:t>'([A-Za-z.]+)\s&lt;at symbol&gt;\s([A-Za-z.]+)\.edu'</w:t>
      </w:r>
      <w:r>
        <w:rPr>
          <w:rStyle w:val="NormalTok"/>
        </w:rPr>
        <w:t>)</w:t>
      </w:r>
    </w:p>
    <w:p w14:paraId="6B957569" w14:textId="77777777" w:rsidR="00A7255E" w:rsidRDefault="004E1A4F" w:rsidP="00A7255E">
      <w:pPr>
        <w:pStyle w:val="FirstParagraph"/>
        <w:spacing w:before="0" w:after="0"/>
      </w:pPr>
      <w:r>
        <w:t xml:space="preserve">Examples include: </w:t>
      </w:r>
    </w:p>
    <w:p w14:paraId="37C6BABB" w14:textId="77777777" w:rsidR="00A7255E" w:rsidRDefault="004E1A4F" w:rsidP="00A7255E">
      <w:pPr>
        <w:pStyle w:val="FirstParagraph"/>
        <w:spacing w:before="0" w:after="0"/>
      </w:pPr>
      <w:r>
        <w:lastRenderedPageBreak/>
        <w:t xml:space="preserve">-Outcome: </w:t>
      </w:r>
      <w:hyperlink r:id="rId17">
        <w:r>
          <w:rPr>
            <w:rStyle w:val="Hyperlink"/>
          </w:rPr>
          <w:t>manning@cs.stanford.edu</w:t>
        </w:r>
      </w:hyperlink>
      <w:r w:rsidR="00A7255E">
        <w:t xml:space="preserve"> </w:t>
      </w:r>
    </w:p>
    <w:p w14:paraId="480BDD3E" w14:textId="12BD9862" w:rsidR="00FD1BF3" w:rsidRDefault="004E1A4F" w:rsidP="00A7255E">
      <w:pPr>
        <w:pStyle w:val="FirstParagraph"/>
        <w:spacing w:before="0" w:after="0"/>
      </w:pPr>
      <w:r>
        <w:t xml:space="preserve">-Text: </w:t>
      </w:r>
      <w:r w:rsidR="00FB756E">
        <w:t xml:space="preserve">         </w:t>
      </w:r>
      <w:r>
        <w:t>manning</w:t>
      </w:r>
      <w:r w:rsidR="00FB756E">
        <w:t>&lt;at symbol&gt;</w:t>
      </w:r>
      <w:r>
        <w:t xml:space="preserve"> cs.stanford.edu</w:t>
      </w:r>
    </w:p>
    <w:p w14:paraId="3F0282C3" w14:textId="5E5F4B7A" w:rsidR="00A7255E" w:rsidRDefault="004E1A4F">
      <w:pPr>
        <w:pStyle w:val="BodyText"/>
      </w:pPr>
      <w:r>
        <w:t>Results: TP=50, FP=2, FN=67</w:t>
      </w:r>
    </w:p>
    <w:p w14:paraId="72B511EB" w14:textId="77777777" w:rsidR="00FD1BF3" w:rsidRDefault="004E1A4F">
      <w:pPr>
        <w:pStyle w:val="BodyText"/>
      </w:pPr>
      <w:r>
        <w:t>Expression that is another more specific one. This one reads ’ (followed by “@domain.edu”)’. It is one of the more specific cases, however if there would to be more examples, it is possible it is not an unlikely case.</w:t>
      </w:r>
    </w:p>
    <w:p w14:paraId="277D60AE" w14:textId="77777777" w:rsidR="00FD1BF3" w:rsidRDefault="004E1A4F">
      <w:pPr>
        <w:pStyle w:val="SourceCode"/>
      </w:pPr>
      <w:r>
        <w:rPr>
          <w:rStyle w:val="CommentTok"/>
        </w:rPr>
        <w:t>#reads emails as (name (followed by "@domain.edu"))</w:t>
      </w:r>
      <w:r>
        <w:br/>
      </w:r>
      <w:r>
        <w:rPr>
          <w:rStyle w:val="NormalTok"/>
        </w:rPr>
        <w:t>epatterns.append(</w:t>
      </w:r>
      <w:r>
        <w:rPr>
          <w:rStyle w:val="StringTok"/>
        </w:rPr>
        <w:t>'([A-Za-z.]+)\s\(followed\sby\s</w:t>
      </w:r>
      <w:r>
        <w:rPr>
          <w:rStyle w:val="CharTok"/>
        </w:rPr>
        <w:t>\"</w:t>
      </w:r>
      <w:r>
        <w:rPr>
          <w:rStyle w:val="StringTok"/>
        </w:rPr>
        <w:t>@?(@?[A-Za-z.]+)\.edu'</w:t>
      </w:r>
      <w:r>
        <w:rPr>
          <w:rStyle w:val="NormalTok"/>
        </w:rPr>
        <w:t>)</w:t>
      </w:r>
    </w:p>
    <w:p w14:paraId="01AF993F" w14:textId="77777777" w:rsidR="00A7255E" w:rsidRDefault="004E1A4F" w:rsidP="00A7255E">
      <w:pPr>
        <w:pStyle w:val="FirstParagraph"/>
        <w:spacing w:before="0" w:after="0"/>
      </w:pPr>
      <w:r>
        <w:t xml:space="preserve">Examples include: </w:t>
      </w:r>
    </w:p>
    <w:p w14:paraId="56AE74DA" w14:textId="77777777" w:rsidR="00A7255E" w:rsidRDefault="004E1A4F" w:rsidP="00A7255E">
      <w:pPr>
        <w:pStyle w:val="FirstParagraph"/>
        <w:spacing w:before="0" w:after="0"/>
      </w:pPr>
      <w:r>
        <w:t xml:space="preserve">-Outcome: </w:t>
      </w:r>
      <w:hyperlink r:id="rId18">
        <w:r>
          <w:rPr>
            <w:rStyle w:val="Hyperlink"/>
          </w:rPr>
          <w:t>teresa.lynn@stanford.edu</w:t>
        </w:r>
      </w:hyperlink>
      <w:r>
        <w:t xml:space="preserve"> </w:t>
      </w:r>
    </w:p>
    <w:p w14:paraId="69DA8B70" w14:textId="71FC0E4C" w:rsidR="00A7255E" w:rsidRPr="00A7255E" w:rsidRDefault="004E1A4F" w:rsidP="00A7255E">
      <w:pPr>
        <w:pStyle w:val="FirstParagraph"/>
        <w:spacing w:before="0" w:after="0"/>
      </w:pPr>
      <w:r>
        <w:t>-Text:</w:t>
      </w:r>
      <w:r w:rsidR="000C65E7">
        <w:t xml:space="preserve">         </w:t>
      </w:r>
      <w:r>
        <w:t xml:space="preserve"> teresa.lynn (followed by “@stanford.edu”)</w:t>
      </w:r>
    </w:p>
    <w:p w14:paraId="6CEB68D8" w14:textId="77777777" w:rsidR="00FD1BF3" w:rsidRDefault="004E1A4F">
      <w:pPr>
        <w:pStyle w:val="BodyText"/>
      </w:pPr>
      <w:r>
        <w:t>Results: TP=51, FP=2, FN=66</w:t>
      </w:r>
    </w:p>
    <w:p w14:paraId="1E2229D2" w14:textId="46EE58FA" w:rsidR="00FD1BF3" w:rsidRDefault="004E1A4F">
      <w:pPr>
        <w:pStyle w:val="BodyText"/>
      </w:pPr>
      <w:r>
        <w:t>Providing all these regular expressions for emails, there were a total of; 51 True Positives, 2 False Positives, and 66 False Negatives. These were all the working expression I could account for with the most</w:t>
      </w:r>
      <w:r w:rsidR="000C4A41">
        <w:t>,</w:t>
      </w:r>
      <w:r>
        <w:t xml:space="preserve"> True Positives and the least False Positives.</w:t>
      </w:r>
    </w:p>
    <w:p w14:paraId="1FAB20CD" w14:textId="77777777" w:rsidR="00FD1BF3" w:rsidRDefault="004E1A4F">
      <w:pPr>
        <w:pStyle w:val="Heading1"/>
      </w:pPr>
      <w:bookmarkStart w:id="1" w:name="regular-expressions-for-phone-numbers"/>
      <w:r>
        <w:t>Regular Expressions for Phone Numbers</w:t>
      </w:r>
      <w:bookmarkEnd w:id="1"/>
    </w:p>
    <w:p w14:paraId="03162534" w14:textId="77777777" w:rsidR="00FD1BF3" w:rsidRDefault="004E1A4F">
      <w:pPr>
        <w:pStyle w:val="FirstParagraph"/>
      </w:pPr>
      <w:r>
        <w:t>The program gives one base regular expression to start identifying phone numbers in common form.</w:t>
      </w:r>
    </w:p>
    <w:p w14:paraId="039DEF5F" w14:textId="77777777" w:rsidR="00FD1BF3" w:rsidRDefault="004E1A4F">
      <w:pPr>
        <w:pStyle w:val="SourceCode"/>
      </w:pPr>
      <w:r>
        <w:rPr>
          <w:rStyle w:val="NormalTok"/>
        </w:rPr>
        <w:t xml:space="preserve">ppatterns </w:t>
      </w:r>
      <w:r>
        <w:rPr>
          <w:rStyle w:val="OperatorTok"/>
        </w:rPr>
        <w:t>=</w:t>
      </w:r>
      <w:r>
        <w:rPr>
          <w:rStyle w:val="NormalTok"/>
        </w:rPr>
        <w:t xml:space="preserve"> []</w:t>
      </w:r>
      <w:r>
        <w:br/>
      </w:r>
      <w:r>
        <w:rPr>
          <w:rStyle w:val="CommentTok"/>
        </w:rPr>
        <w:t>#original line</w:t>
      </w:r>
      <w:r>
        <w:br/>
      </w:r>
      <w:r>
        <w:rPr>
          <w:rStyle w:val="NormalTok"/>
        </w:rPr>
        <w:t>ppatterns.append(</w:t>
      </w:r>
      <w:r>
        <w:rPr>
          <w:rStyle w:val="StringTok"/>
        </w:rPr>
        <w:t>'(\d</w:t>
      </w:r>
      <w:r>
        <w:rPr>
          <w:rStyle w:val="SpecialCharTok"/>
        </w:rPr>
        <w:t>{3}</w:t>
      </w:r>
      <w:r>
        <w:rPr>
          <w:rStyle w:val="StringTok"/>
        </w:rPr>
        <w:t>)-(\d</w:t>
      </w:r>
      <w:r>
        <w:rPr>
          <w:rStyle w:val="SpecialCharTok"/>
        </w:rPr>
        <w:t>{3}</w:t>
      </w:r>
      <w:r>
        <w:rPr>
          <w:rStyle w:val="StringTok"/>
        </w:rPr>
        <w:t>)-(\d</w:t>
      </w:r>
      <w:r>
        <w:rPr>
          <w:rStyle w:val="SpecialCharTok"/>
        </w:rPr>
        <w:t>{4}</w:t>
      </w:r>
      <w:r>
        <w:rPr>
          <w:rStyle w:val="StringTok"/>
        </w:rPr>
        <w:t>)'</w:t>
      </w:r>
      <w:r>
        <w:rPr>
          <w:rStyle w:val="NormalTok"/>
        </w:rPr>
        <w:t xml:space="preserve">) </w:t>
      </w:r>
    </w:p>
    <w:p w14:paraId="00763CA2" w14:textId="77777777" w:rsidR="00BD0336" w:rsidRDefault="004E1A4F" w:rsidP="00BD0336">
      <w:pPr>
        <w:pStyle w:val="FirstParagraph"/>
        <w:spacing w:before="0" w:after="0"/>
      </w:pPr>
      <w:r>
        <w:t xml:space="preserve">Examples: </w:t>
      </w:r>
    </w:p>
    <w:p w14:paraId="621E1B28" w14:textId="77777777" w:rsidR="00BD0336" w:rsidRDefault="004E1A4F" w:rsidP="00BD0336">
      <w:pPr>
        <w:pStyle w:val="FirstParagraph"/>
        <w:spacing w:before="0" w:after="0"/>
      </w:pPr>
      <w:r>
        <w:t xml:space="preserve">-Outcome: 650-723-1131 </w:t>
      </w:r>
    </w:p>
    <w:p w14:paraId="1DAED507" w14:textId="776F75D3" w:rsidR="00BD0336" w:rsidRPr="00BD0336" w:rsidRDefault="004E1A4F" w:rsidP="00BD0336">
      <w:pPr>
        <w:pStyle w:val="FirstParagraph"/>
        <w:spacing w:before="0" w:after="0"/>
      </w:pPr>
      <w:r>
        <w:t xml:space="preserve">-Text: </w:t>
      </w:r>
      <w:r w:rsidR="000A0DF8">
        <w:t xml:space="preserve">         </w:t>
      </w:r>
      <w:r>
        <w:t>650-723-1131</w:t>
      </w:r>
    </w:p>
    <w:p w14:paraId="33AFFAAC" w14:textId="77777777" w:rsidR="00FD1BF3" w:rsidRDefault="004E1A4F">
      <w:pPr>
        <w:pStyle w:val="BodyText"/>
      </w:pPr>
      <w:r>
        <w:t>This expression reads the phone number as (3 numbers)-(3 numbers)-(4 numbers). I was able to find three more regular expressions to add to the original that found and correctly identified all the phone numbers in the given files with no False Positives or False Negatives for phone numbers.</w:t>
      </w:r>
    </w:p>
    <w:p w14:paraId="013074BA" w14:textId="77777777" w:rsidR="00FD1BF3" w:rsidRDefault="004E1A4F">
      <w:pPr>
        <w:pStyle w:val="BodyText"/>
      </w:pPr>
      <w:r>
        <w:t>Beginning Results: TP=51, FP=2, FN=66</w:t>
      </w:r>
    </w:p>
    <w:p w14:paraId="3AFAA7B0" w14:textId="54A3D89A" w:rsidR="00FD1BF3" w:rsidRDefault="004E1A4F">
      <w:pPr>
        <w:pStyle w:val="BodyText"/>
      </w:pPr>
      <w:r>
        <w:t xml:space="preserve">This first expression is a </w:t>
      </w:r>
      <w:r w:rsidR="001F73E6">
        <w:t>modification</w:t>
      </w:r>
      <w:r>
        <w:t xml:space="preserve"> of the original phone number expression. It adds the possibility of having a whitespace </w:t>
      </w:r>
      <w:r w:rsidR="001F73E6">
        <w:t>in between</w:t>
      </w:r>
      <w:r>
        <w:t xml:space="preserve"> the first group of numbers and the ‘-’ character. It also adds a possible ‘-’ character after that space and required space after a ‘-’ character. After the second group, it states there should be ’ - ’ meaning a whitespace before and after the ‘-’ character.</w:t>
      </w:r>
    </w:p>
    <w:p w14:paraId="3CFFD38B" w14:textId="77777777" w:rsidR="00FD1BF3" w:rsidRDefault="004E1A4F">
      <w:pPr>
        <w:pStyle w:val="SourceCode"/>
      </w:pPr>
      <w:r>
        <w:rPr>
          <w:rStyle w:val="CommentTok"/>
        </w:rPr>
        <w:t>#can read phone number as (</w:t>
      </w:r>
      <w:r>
        <w:rPr>
          <w:rStyle w:val="AlertTok"/>
        </w:rPr>
        <w:t>###</w:t>
      </w:r>
      <w:r>
        <w:rPr>
          <w:rStyle w:val="CommentTok"/>
        </w:rPr>
        <w:t xml:space="preserve"> - </w:t>
      </w:r>
      <w:r>
        <w:rPr>
          <w:rStyle w:val="AlertTok"/>
        </w:rPr>
        <w:t>###</w:t>
      </w:r>
      <w:r>
        <w:rPr>
          <w:rStyle w:val="CommentTok"/>
        </w:rPr>
        <w:t xml:space="preserve"> - </w:t>
      </w:r>
      <w:r>
        <w:rPr>
          <w:rStyle w:val="AlertTok"/>
        </w:rPr>
        <w:t>###</w:t>
      </w:r>
      <w:r>
        <w:rPr>
          <w:rStyle w:val="CommentTok"/>
        </w:rPr>
        <w:t>)</w:t>
      </w:r>
      <w:r>
        <w:br/>
      </w:r>
      <w:r>
        <w:rPr>
          <w:rStyle w:val="CommentTok"/>
        </w:rPr>
        <w:t>#                      or (</w:t>
      </w:r>
      <w:r>
        <w:rPr>
          <w:rStyle w:val="AlertTok"/>
        </w:rPr>
        <w:t>###</w:t>
      </w:r>
      <w:r>
        <w:rPr>
          <w:rStyle w:val="CommentTok"/>
        </w:rPr>
        <w:t xml:space="preserve"> </w:t>
      </w:r>
      <w:r>
        <w:rPr>
          <w:rStyle w:val="AlertTok"/>
        </w:rPr>
        <w:t>###</w:t>
      </w:r>
      <w:r>
        <w:rPr>
          <w:rStyle w:val="CommentTok"/>
        </w:rPr>
        <w:t xml:space="preserve"> </w:t>
      </w:r>
      <w:r>
        <w:rPr>
          <w:rStyle w:val="AlertTok"/>
        </w:rPr>
        <w:t>###</w:t>
      </w:r>
      <w:r>
        <w:rPr>
          <w:rStyle w:val="CommentTok"/>
        </w:rPr>
        <w:t>)</w:t>
      </w:r>
      <w:r>
        <w:br/>
      </w:r>
      <w:r>
        <w:rPr>
          <w:rStyle w:val="CommentTok"/>
        </w:rPr>
        <w:lastRenderedPageBreak/>
        <w:t>#                      or (</w:t>
      </w:r>
      <w:r>
        <w:rPr>
          <w:rStyle w:val="AlertTok"/>
        </w:rPr>
        <w:t>###</w:t>
      </w:r>
      <w:r>
        <w:rPr>
          <w:rStyle w:val="CommentTok"/>
        </w:rPr>
        <w:t xml:space="preserve">- </w:t>
      </w:r>
      <w:r>
        <w:rPr>
          <w:rStyle w:val="AlertTok"/>
        </w:rPr>
        <w:t>###</w:t>
      </w:r>
      <w:r>
        <w:rPr>
          <w:rStyle w:val="CommentTok"/>
        </w:rPr>
        <w:t xml:space="preserve"> - </w:t>
      </w:r>
      <w:r>
        <w:rPr>
          <w:rStyle w:val="AlertTok"/>
        </w:rPr>
        <w:t>###</w:t>
      </w:r>
      <w:r>
        <w:rPr>
          <w:rStyle w:val="CommentTok"/>
        </w:rPr>
        <w:t>)</w:t>
      </w:r>
      <w:r>
        <w:br/>
      </w:r>
      <w:r>
        <w:rPr>
          <w:rStyle w:val="NormalTok"/>
        </w:rPr>
        <w:t>ppatterns.append(</w:t>
      </w:r>
      <w:r>
        <w:rPr>
          <w:rStyle w:val="StringTok"/>
        </w:rPr>
        <w:t>'(\d</w:t>
      </w:r>
      <w:r>
        <w:rPr>
          <w:rStyle w:val="SpecialCharTok"/>
        </w:rPr>
        <w:t>{3}</w:t>
      </w:r>
      <w:r>
        <w:rPr>
          <w:rStyle w:val="StringTok"/>
        </w:rPr>
        <w:t>)\s?\-?\s(\d</w:t>
      </w:r>
      <w:r>
        <w:rPr>
          <w:rStyle w:val="SpecialCharTok"/>
        </w:rPr>
        <w:t>{3}</w:t>
      </w:r>
      <w:r>
        <w:rPr>
          <w:rStyle w:val="StringTok"/>
        </w:rPr>
        <w:t>)\s\-?\s(\d</w:t>
      </w:r>
      <w:r>
        <w:rPr>
          <w:rStyle w:val="SpecialCharTok"/>
        </w:rPr>
        <w:t>{4}</w:t>
      </w:r>
      <w:r>
        <w:rPr>
          <w:rStyle w:val="StringTok"/>
        </w:rPr>
        <w:t>)'</w:t>
      </w:r>
      <w:r>
        <w:rPr>
          <w:rStyle w:val="NormalTok"/>
        </w:rPr>
        <w:t>)</w:t>
      </w:r>
    </w:p>
    <w:p w14:paraId="3D63612D" w14:textId="605F9B04" w:rsidR="00FD1BF3" w:rsidRDefault="004E1A4F">
      <w:pPr>
        <w:pStyle w:val="FirstParagraph"/>
      </w:pPr>
      <w:r>
        <w:t>This Increased my True Positives from 5</w:t>
      </w:r>
      <w:r w:rsidR="00770720">
        <w:t>1</w:t>
      </w:r>
      <w:r>
        <w:t xml:space="preserve"> to 56 and decreased my False Positives from 32 to 6</w:t>
      </w:r>
      <w:r w:rsidR="00770720">
        <w:t xml:space="preserve"> </w:t>
      </w:r>
      <w:r>
        <w:t>. This was more of a fix to original function giving the opportunity of spacing. It decreased the F</w:t>
      </w:r>
      <w:r w:rsidR="00BD0336">
        <w:t>al</w:t>
      </w:r>
      <w:r>
        <w:t>se Positives because before it was reading many lines of consecutive numbers and counting them as phone numbers.</w:t>
      </w:r>
    </w:p>
    <w:p w14:paraId="2893C17B" w14:textId="4F7F8172" w:rsidR="00FD1BF3" w:rsidRDefault="004E1A4F">
      <w:pPr>
        <w:pStyle w:val="BodyText"/>
      </w:pPr>
      <w:r>
        <w:t>Results: TP=5</w:t>
      </w:r>
      <w:r w:rsidR="00770720">
        <w:t>6</w:t>
      </w:r>
      <w:r>
        <w:t>, FP=</w:t>
      </w:r>
      <w:r w:rsidR="00770720">
        <w:t>6</w:t>
      </w:r>
      <w:r>
        <w:t>, FN=6</w:t>
      </w:r>
      <w:r w:rsidR="00576724">
        <w:t>1</w:t>
      </w:r>
    </w:p>
    <w:p w14:paraId="4772661F" w14:textId="579F397B" w:rsidR="00FD1BF3" w:rsidRDefault="004E1A4F">
      <w:pPr>
        <w:pStyle w:val="BodyText"/>
      </w:pPr>
      <w:r>
        <w:t xml:space="preserve">This expression can read possible parenthesis or brackets around the first group as a lot of phone numbers are </w:t>
      </w:r>
      <w:r w:rsidR="007730FB">
        <w:t>written and</w:t>
      </w:r>
      <w:r>
        <w:t xml:space="preserve"> registers a possible ‘-’ character right after. This expression also looks at the possible space right after the parenthesis.</w:t>
      </w:r>
    </w:p>
    <w:p w14:paraId="0AC49652" w14:textId="77777777" w:rsidR="00FD1BF3" w:rsidRDefault="004E1A4F">
      <w:pPr>
        <w:pStyle w:val="SourceCode"/>
      </w:pPr>
      <w:r>
        <w:rPr>
          <w:rStyle w:val="CommentTok"/>
        </w:rPr>
        <w:t># reads phone number as ((</w:t>
      </w:r>
      <w:r>
        <w:rPr>
          <w:rStyle w:val="AlertTok"/>
        </w:rPr>
        <w:t>###</w:t>
      </w:r>
      <w:r>
        <w:rPr>
          <w:rStyle w:val="CommentTok"/>
        </w:rPr>
        <w:t>) -</w:t>
      </w:r>
      <w:r>
        <w:rPr>
          <w:rStyle w:val="AlertTok"/>
        </w:rPr>
        <w:t>###</w:t>
      </w:r>
      <w:r>
        <w:rPr>
          <w:rStyle w:val="CommentTok"/>
        </w:rPr>
        <w:t>-####)</w:t>
      </w:r>
      <w:r>
        <w:br/>
      </w:r>
      <w:r>
        <w:rPr>
          <w:rStyle w:val="CommentTok"/>
        </w:rPr>
        <w:t>#                    or ((</w:t>
      </w:r>
      <w:r>
        <w:rPr>
          <w:rStyle w:val="AlertTok"/>
        </w:rPr>
        <w:t>###</w:t>
      </w:r>
      <w:r>
        <w:rPr>
          <w:rStyle w:val="CommentTok"/>
        </w:rPr>
        <w:t xml:space="preserve">)- </w:t>
      </w:r>
      <w:r>
        <w:rPr>
          <w:rStyle w:val="AlertTok"/>
        </w:rPr>
        <w:t>###</w:t>
      </w:r>
      <w:r>
        <w:rPr>
          <w:rStyle w:val="CommentTok"/>
        </w:rPr>
        <w:t>-####)</w:t>
      </w:r>
      <w:r>
        <w:br/>
      </w:r>
      <w:r>
        <w:rPr>
          <w:rStyle w:val="CommentTok"/>
        </w:rPr>
        <w:t>#                    or ((</w:t>
      </w:r>
      <w:r>
        <w:rPr>
          <w:rStyle w:val="AlertTok"/>
        </w:rPr>
        <w:t>###</w:t>
      </w:r>
      <w:r>
        <w:rPr>
          <w:rStyle w:val="CommentTok"/>
        </w:rPr>
        <w:t xml:space="preserve">) </w:t>
      </w:r>
      <w:r>
        <w:rPr>
          <w:rStyle w:val="AlertTok"/>
        </w:rPr>
        <w:t>###</w:t>
      </w:r>
      <w:r>
        <w:rPr>
          <w:rStyle w:val="CommentTok"/>
        </w:rPr>
        <w:t>-####)</w:t>
      </w:r>
      <w:r>
        <w:br/>
      </w:r>
      <w:r>
        <w:rPr>
          <w:rStyle w:val="CommentTok"/>
        </w:rPr>
        <w:t>#                    or ((</w:t>
      </w:r>
      <w:r>
        <w:rPr>
          <w:rStyle w:val="AlertTok"/>
        </w:rPr>
        <w:t>###</w:t>
      </w:r>
      <w:r>
        <w:rPr>
          <w:rStyle w:val="CommentTok"/>
        </w:rPr>
        <w:t>)</w:t>
      </w:r>
      <w:r>
        <w:rPr>
          <w:rStyle w:val="AlertTok"/>
        </w:rPr>
        <w:t>###</w:t>
      </w:r>
      <w:r>
        <w:rPr>
          <w:rStyle w:val="CommentTok"/>
        </w:rPr>
        <w:t>-####)</w:t>
      </w:r>
      <w:r>
        <w:br/>
      </w:r>
      <w:r>
        <w:rPr>
          <w:rStyle w:val="CommentTok"/>
        </w:rPr>
        <w:t>#                    or ([</w:t>
      </w:r>
      <w:r>
        <w:rPr>
          <w:rStyle w:val="AlertTok"/>
        </w:rPr>
        <w:t>###</w:t>
      </w:r>
      <w:r>
        <w:rPr>
          <w:rStyle w:val="CommentTok"/>
        </w:rPr>
        <w:t>]-</w:t>
      </w:r>
      <w:r>
        <w:rPr>
          <w:rStyle w:val="AlertTok"/>
        </w:rPr>
        <w:t>###</w:t>
      </w:r>
      <w:r>
        <w:rPr>
          <w:rStyle w:val="CommentTok"/>
        </w:rPr>
        <w:t>-####)</w:t>
      </w:r>
      <w:r>
        <w:br/>
      </w:r>
      <w:r>
        <w:rPr>
          <w:rStyle w:val="CommentTok"/>
        </w:rPr>
        <w:t>#                    or ([</w:t>
      </w:r>
      <w:r>
        <w:rPr>
          <w:rStyle w:val="AlertTok"/>
        </w:rPr>
        <w:t>###</w:t>
      </w:r>
      <w:r>
        <w:rPr>
          <w:rStyle w:val="CommentTok"/>
        </w:rPr>
        <w:t xml:space="preserve">]- </w:t>
      </w:r>
      <w:r>
        <w:rPr>
          <w:rStyle w:val="AlertTok"/>
        </w:rPr>
        <w:t>###</w:t>
      </w:r>
      <w:r>
        <w:rPr>
          <w:rStyle w:val="CommentTok"/>
        </w:rPr>
        <w:t>-####)</w:t>
      </w:r>
      <w:r>
        <w:br/>
      </w:r>
      <w:r>
        <w:rPr>
          <w:rStyle w:val="CommentTok"/>
        </w:rPr>
        <w:t>#                    or ([</w:t>
      </w:r>
      <w:r>
        <w:rPr>
          <w:rStyle w:val="AlertTok"/>
        </w:rPr>
        <w:t>###</w:t>
      </w:r>
      <w:r>
        <w:rPr>
          <w:rStyle w:val="CommentTok"/>
        </w:rPr>
        <w:t xml:space="preserve">] </w:t>
      </w:r>
      <w:r>
        <w:rPr>
          <w:rStyle w:val="AlertTok"/>
        </w:rPr>
        <w:t>###</w:t>
      </w:r>
      <w:r>
        <w:rPr>
          <w:rStyle w:val="CommentTok"/>
        </w:rPr>
        <w:t>-####)</w:t>
      </w:r>
      <w:r>
        <w:br/>
      </w:r>
      <w:r>
        <w:rPr>
          <w:rStyle w:val="CommentTok"/>
        </w:rPr>
        <w:t>#                    or ([</w:t>
      </w:r>
      <w:r>
        <w:rPr>
          <w:rStyle w:val="AlertTok"/>
        </w:rPr>
        <w:t>###</w:t>
      </w:r>
      <w:r>
        <w:rPr>
          <w:rStyle w:val="CommentTok"/>
        </w:rPr>
        <w:t>]</w:t>
      </w:r>
      <w:r>
        <w:rPr>
          <w:rStyle w:val="AlertTok"/>
        </w:rPr>
        <w:t>###</w:t>
      </w:r>
      <w:r>
        <w:rPr>
          <w:rStyle w:val="CommentTok"/>
        </w:rPr>
        <w:t>-####)</w:t>
      </w:r>
      <w:r>
        <w:br/>
      </w:r>
      <w:r>
        <w:rPr>
          <w:rStyle w:val="NormalTok"/>
        </w:rPr>
        <w:t>ppatterns.append(</w:t>
      </w:r>
      <w:r>
        <w:rPr>
          <w:rStyle w:val="StringTok"/>
        </w:rPr>
        <w:t>'\W(\d</w:t>
      </w:r>
      <w:r>
        <w:rPr>
          <w:rStyle w:val="SpecialCharTok"/>
        </w:rPr>
        <w:t>{3}</w:t>
      </w:r>
      <w:r>
        <w:rPr>
          <w:rStyle w:val="StringTok"/>
        </w:rPr>
        <w:t>)\W\s?-?(\d</w:t>
      </w:r>
      <w:r>
        <w:rPr>
          <w:rStyle w:val="SpecialCharTok"/>
        </w:rPr>
        <w:t>{3}</w:t>
      </w:r>
      <w:r>
        <w:rPr>
          <w:rStyle w:val="StringTok"/>
        </w:rPr>
        <w:t>)-(\d</w:t>
      </w:r>
      <w:r>
        <w:rPr>
          <w:rStyle w:val="SpecialCharTok"/>
        </w:rPr>
        <w:t>{4}</w:t>
      </w:r>
      <w:r>
        <w:rPr>
          <w:rStyle w:val="StringTok"/>
        </w:rPr>
        <w:t>)'</w:t>
      </w:r>
      <w:r>
        <w:rPr>
          <w:rStyle w:val="NormalTok"/>
        </w:rPr>
        <w:t xml:space="preserve">) </w:t>
      </w:r>
    </w:p>
    <w:p w14:paraId="73613FE2" w14:textId="1F72ED07" w:rsidR="009C7FE3" w:rsidRDefault="004E1A4F">
      <w:pPr>
        <w:pStyle w:val="FirstParagraph"/>
      </w:pPr>
      <w:r>
        <w:t>This parenthesis</w:t>
      </w:r>
      <w:r w:rsidR="00770720">
        <w:t>’</w:t>
      </w:r>
      <w:r>
        <w:t xml:space="preserve"> possibility made a good connection to make the True Positives go from 54 to 64, but while adding the possible whitespace after the parenthesis, it adds to the total True Positives from 64 to 103. </w:t>
      </w:r>
    </w:p>
    <w:p w14:paraId="51613C91" w14:textId="77777777" w:rsidR="009C7FE3" w:rsidRDefault="004E1A4F" w:rsidP="009C7FE3">
      <w:pPr>
        <w:pStyle w:val="FirstParagraph"/>
        <w:spacing w:before="0" w:after="0"/>
      </w:pPr>
      <w:r>
        <w:t xml:space="preserve">Examples: </w:t>
      </w:r>
    </w:p>
    <w:p w14:paraId="0F1DCDA8" w14:textId="1D988BC0" w:rsidR="009C7FE3" w:rsidRDefault="009C7FE3" w:rsidP="009C7FE3">
      <w:pPr>
        <w:pStyle w:val="FirstParagraph"/>
        <w:spacing w:before="0" w:after="0"/>
      </w:pPr>
      <w:r>
        <w:tab/>
      </w:r>
      <w:r w:rsidR="004E1A4F">
        <w:t xml:space="preserve">-Outcome: 650-814-1478 </w:t>
      </w:r>
    </w:p>
    <w:p w14:paraId="6B8DC31E" w14:textId="0941AA98" w:rsidR="009C7FE3" w:rsidRDefault="009C7FE3" w:rsidP="009C7FE3">
      <w:pPr>
        <w:pStyle w:val="FirstParagraph"/>
        <w:spacing w:before="0" w:after="0"/>
      </w:pPr>
      <w:r>
        <w:tab/>
      </w:r>
      <w:r w:rsidR="004E1A4F">
        <w:t xml:space="preserve">-Text: </w:t>
      </w:r>
      <w:r w:rsidR="000E4999">
        <w:t xml:space="preserve">        </w:t>
      </w:r>
      <w:r w:rsidR="004E1A4F">
        <w:t xml:space="preserve">(650)814-1478 </w:t>
      </w:r>
    </w:p>
    <w:p w14:paraId="1E381B7A" w14:textId="33C5409F" w:rsidR="009C7FE3" w:rsidRDefault="009C7FE3" w:rsidP="009C7FE3">
      <w:pPr>
        <w:pStyle w:val="FirstParagraph"/>
        <w:spacing w:before="0" w:after="0"/>
      </w:pPr>
      <w:r>
        <w:tab/>
      </w:r>
      <w:r w:rsidR="004E1A4F">
        <w:t xml:space="preserve">-Outcome: 650-724-6354 </w:t>
      </w:r>
    </w:p>
    <w:p w14:paraId="5979E7FB" w14:textId="4BAB57F1" w:rsidR="009C7FE3" w:rsidRDefault="009C7FE3" w:rsidP="009C7FE3">
      <w:pPr>
        <w:pStyle w:val="FirstParagraph"/>
        <w:spacing w:before="0" w:after="0"/>
      </w:pPr>
      <w:r>
        <w:tab/>
      </w:r>
      <w:r w:rsidR="004E1A4F">
        <w:t xml:space="preserve">-Text: </w:t>
      </w:r>
      <w:r w:rsidR="000E4999">
        <w:t xml:space="preserve">        </w:t>
      </w:r>
      <w:r w:rsidR="004E1A4F">
        <w:t xml:space="preserve">(650) 724-6354 </w:t>
      </w:r>
    </w:p>
    <w:p w14:paraId="123D3E24" w14:textId="6B2DBC13" w:rsidR="009C7FE3" w:rsidRDefault="009C7FE3" w:rsidP="009C7FE3">
      <w:pPr>
        <w:pStyle w:val="FirstParagraph"/>
        <w:spacing w:before="0" w:after="0"/>
      </w:pPr>
      <w:r>
        <w:tab/>
      </w:r>
      <w:r w:rsidR="004E1A4F">
        <w:t xml:space="preserve">-Outcome: 650-725-3897 </w:t>
      </w:r>
    </w:p>
    <w:p w14:paraId="6C3D1274" w14:textId="390B95F2" w:rsidR="009C7FE3" w:rsidRDefault="009C7FE3" w:rsidP="009C7FE3">
      <w:pPr>
        <w:pStyle w:val="FirstParagraph"/>
        <w:spacing w:before="0" w:after="0"/>
      </w:pPr>
      <w:r>
        <w:tab/>
      </w:r>
      <w:r w:rsidR="004E1A4F">
        <w:t xml:space="preserve">-Text: </w:t>
      </w:r>
      <w:r w:rsidR="000E4999">
        <w:t xml:space="preserve">        </w:t>
      </w:r>
      <w:r w:rsidR="004E1A4F">
        <w:t xml:space="preserve">(650) 725-3897 </w:t>
      </w:r>
    </w:p>
    <w:p w14:paraId="74354872" w14:textId="788990E1" w:rsidR="009C7FE3" w:rsidRDefault="009C7FE3" w:rsidP="009C7FE3">
      <w:pPr>
        <w:pStyle w:val="FirstParagraph"/>
        <w:spacing w:before="0" w:after="0"/>
      </w:pPr>
      <w:r>
        <w:tab/>
      </w:r>
      <w:r w:rsidR="004E1A4F">
        <w:t xml:space="preserve">-Outcome: 650-723-5499 </w:t>
      </w:r>
    </w:p>
    <w:p w14:paraId="32C78036" w14:textId="20E98A16" w:rsidR="00FD1BF3" w:rsidRDefault="009C7FE3" w:rsidP="009C7FE3">
      <w:pPr>
        <w:pStyle w:val="FirstParagraph"/>
        <w:spacing w:before="0" w:after="0"/>
      </w:pPr>
      <w:r>
        <w:tab/>
      </w:r>
      <w:r w:rsidR="004E1A4F">
        <w:t xml:space="preserve">-Text: </w:t>
      </w:r>
      <w:r w:rsidR="000E4999">
        <w:t xml:space="preserve">       </w:t>
      </w:r>
      <w:r w:rsidR="004E1A4F">
        <w:t>[650] 723-5499</w:t>
      </w:r>
    </w:p>
    <w:p w14:paraId="2A8E68D7" w14:textId="2254F3FB" w:rsidR="00FD1BF3" w:rsidRDefault="004E1A4F">
      <w:pPr>
        <w:pStyle w:val="BodyText"/>
      </w:pPr>
      <w:r>
        <w:t>Results: TP=10</w:t>
      </w:r>
      <w:r w:rsidR="000B7B8D">
        <w:t>3</w:t>
      </w:r>
      <w:r>
        <w:t>, FP=</w:t>
      </w:r>
      <w:r w:rsidR="002061F5">
        <w:t>5</w:t>
      </w:r>
      <w:r>
        <w:t>, FN=1</w:t>
      </w:r>
      <w:r w:rsidR="000B7B8D">
        <w:t>4</w:t>
      </w:r>
    </w:p>
    <w:p w14:paraId="3458D60D" w14:textId="77777777" w:rsidR="00FD1BF3" w:rsidRDefault="004E1A4F">
      <w:pPr>
        <w:pStyle w:val="BodyText"/>
      </w:pPr>
      <w:r>
        <w:t>This expression is more specific to phone numbers looking for the +1 extension before the numbers. Adding the “+1” matches the “+1” before a phone number just in case.</w:t>
      </w:r>
    </w:p>
    <w:p w14:paraId="4F18714F" w14:textId="77777777" w:rsidR="00FD1BF3" w:rsidRDefault="004E1A4F">
      <w:pPr>
        <w:pStyle w:val="SourceCode"/>
      </w:pPr>
      <w:r>
        <w:rPr>
          <w:rStyle w:val="CommentTok"/>
        </w:rPr>
        <w:t># reads a phone number as (+1 (</w:t>
      </w:r>
      <w:r>
        <w:rPr>
          <w:rStyle w:val="AlertTok"/>
        </w:rPr>
        <w:t>###</w:t>
      </w:r>
      <w:r>
        <w:rPr>
          <w:rStyle w:val="CommentTok"/>
        </w:rPr>
        <w:t xml:space="preserve">) </w:t>
      </w:r>
      <w:r>
        <w:rPr>
          <w:rStyle w:val="AlertTok"/>
        </w:rPr>
        <w:t>###</w:t>
      </w:r>
      <w:r>
        <w:rPr>
          <w:rStyle w:val="CommentTok"/>
        </w:rPr>
        <w:t xml:space="preserve"> ####)</w:t>
      </w:r>
      <w:r>
        <w:br/>
      </w:r>
      <w:r>
        <w:rPr>
          <w:rStyle w:val="CommentTok"/>
        </w:rPr>
        <w:t xml:space="preserve">#                      or (+1 </w:t>
      </w:r>
      <w:r>
        <w:rPr>
          <w:rStyle w:val="AlertTok"/>
        </w:rPr>
        <w:t>###</w:t>
      </w:r>
      <w:r>
        <w:rPr>
          <w:rStyle w:val="CommentTok"/>
        </w:rPr>
        <w:t xml:space="preserve"> </w:t>
      </w:r>
      <w:r>
        <w:rPr>
          <w:rStyle w:val="AlertTok"/>
        </w:rPr>
        <w:t>###</w:t>
      </w:r>
      <w:r>
        <w:rPr>
          <w:rStyle w:val="CommentTok"/>
        </w:rPr>
        <w:t xml:space="preserve"> ####)</w:t>
      </w:r>
      <w:r>
        <w:br/>
      </w:r>
      <w:r>
        <w:rPr>
          <w:rStyle w:val="CommentTok"/>
        </w:rPr>
        <w:t>#                      or (+1 ###########)</w:t>
      </w:r>
      <w:r>
        <w:br/>
      </w:r>
      <w:r>
        <w:rPr>
          <w:rStyle w:val="NormalTok"/>
        </w:rPr>
        <w:t>ppatterns.append(</w:t>
      </w:r>
      <w:r>
        <w:rPr>
          <w:rStyle w:val="StringTok"/>
        </w:rPr>
        <w:t>'\+1\s\(?(\d</w:t>
      </w:r>
      <w:r>
        <w:rPr>
          <w:rStyle w:val="SpecialCharTok"/>
        </w:rPr>
        <w:t>{3}</w:t>
      </w:r>
      <w:r>
        <w:rPr>
          <w:rStyle w:val="StringTok"/>
        </w:rPr>
        <w:t>)\)?\s?(\d</w:t>
      </w:r>
      <w:r>
        <w:rPr>
          <w:rStyle w:val="SpecialCharTok"/>
        </w:rPr>
        <w:t>{3}</w:t>
      </w:r>
      <w:r>
        <w:rPr>
          <w:rStyle w:val="StringTok"/>
        </w:rPr>
        <w:t>)\s?(\d</w:t>
      </w:r>
      <w:r>
        <w:rPr>
          <w:rStyle w:val="SpecialCharTok"/>
        </w:rPr>
        <w:t>{4}</w:t>
      </w:r>
      <w:r>
        <w:rPr>
          <w:rStyle w:val="StringTok"/>
        </w:rPr>
        <w:t>)'</w:t>
      </w:r>
      <w:r>
        <w:rPr>
          <w:rStyle w:val="NormalTok"/>
        </w:rPr>
        <w:t>)</w:t>
      </w:r>
    </w:p>
    <w:p w14:paraId="51FF3F60" w14:textId="045F3010" w:rsidR="006D5EAD" w:rsidRDefault="004E1A4F" w:rsidP="006D5EAD">
      <w:pPr>
        <w:pStyle w:val="FirstParagraph"/>
        <w:spacing w:before="0" w:after="0"/>
      </w:pPr>
      <w:r>
        <w:t xml:space="preserve">This expression only gets a couple of </w:t>
      </w:r>
      <w:r w:rsidR="000C4A41">
        <w:t>examples,</w:t>
      </w:r>
      <w:r>
        <w:t xml:space="preserve"> but it shows that they are possible cases. Examples: </w:t>
      </w:r>
    </w:p>
    <w:p w14:paraId="51651239" w14:textId="57893CDE" w:rsidR="006D5EAD" w:rsidRDefault="006D5EAD" w:rsidP="006D5EAD">
      <w:pPr>
        <w:pStyle w:val="FirstParagraph"/>
        <w:spacing w:before="0" w:after="0"/>
      </w:pPr>
      <w:r>
        <w:lastRenderedPageBreak/>
        <w:tab/>
      </w:r>
      <w:r w:rsidR="004E1A4F">
        <w:t xml:space="preserve">-Outcome: 650-723-5666 </w:t>
      </w:r>
    </w:p>
    <w:p w14:paraId="145B776A" w14:textId="6BA57107" w:rsidR="006D5EAD" w:rsidRDefault="006D5EAD" w:rsidP="006D5EAD">
      <w:pPr>
        <w:pStyle w:val="FirstParagraph"/>
        <w:spacing w:before="0" w:after="0"/>
      </w:pPr>
      <w:r>
        <w:tab/>
      </w:r>
      <w:r w:rsidR="004E1A4F">
        <w:t xml:space="preserve">-Text: </w:t>
      </w:r>
      <w:r>
        <w:t xml:space="preserve">       </w:t>
      </w:r>
      <w:r w:rsidR="004E1A4F">
        <w:t xml:space="preserve">+1 650 723 5666 </w:t>
      </w:r>
    </w:p>
    <w:p w14:paraId="7CEE35C5" w14:textId="235DAF37" w:rsidR="006D5EAD" w:rsidRDefault="006D5EAD" w:rsidP="006D5EAD">
      <w:pPr>
        <w:pStyle w:val="FirstParagraph"/>
        <w:spacing w:before="0" w:after="0"/>
      </w:pPr>
      <w:r>
        <w:tab/>
      </w:r>
      <w:r w:rsidR="004E1A4F">
        <w:t xml:space="preserve">-Outcome: 650-725-3358 </w:t>
      </w:r>
    </w:p>
    <w:p w14:paraId="470216A5" w14:textId="183886EA" w:rsidR="006D5EAD" w:rsidRDefault="006D5EAD" w:rsidP="006D5EAD">
      <w:pPr>
        <w:pStyle w:val="FirstParagraph"/>
        <w:spacing w:before="0" w:after="0"/>
      </w:pPr>
      <w:r>
        <w:tab/>
      </w:r>
      <w:r w:rsidR="004E1A4F">
        <w:t>-Text:</w:t>
      </w:r>
      <w:r>
        <w:t xml:space="preserve">       </w:t>
      </w:r>
      <w:r w:rsidR="004E1A4F">
        <w:t xml:space="preserve"> +1 (650) 725-3358 </w:t>
      </w:r>
    </w:p>
    <w:p w14:paraId="3E03742B" w14:textId="0DCE27D8" w:rsidR="006D5EAD" w:rsidRDefault="006D5EAD" w:rsidP="006D5EAD">
      <w:pPr>
        <w:pStyle w:val="FirstParagraph"/>
        <w:spacing w:before="0" w:after="0"/>
      </w:pPr>
      <w:r>
        <w:tab/>
      </w:r>
      <w:r w:rsidR="004E1A4F">
        <w:t xml:space="preserve">-Outcome: 650-725-9046 </w:t>
      </w:r>
    </w:p>
    <w:p w14:paraId="77BFD390" w14:textId="0FFB1AD8" w:rsidR="00FD1BF3" w:rsidRDefault="006D5EAD" w:rsidP="006D5EAD">
      <w:pPr>
        <w:pStyle w:val="FirstParagraph"/>
        <w:spacing w:before="0" w:after="0"/>
      </w:pPr>
      <w:r>
        <w:tab/>
      </w:r>
      <w:r w:rsidR="004E1A4F">
        <w:t xml:space="preserve">-Text: </w:t>
      </w:r>
      <w:r>
        <w:t xml:space="preserve">       </w:t>
      </w:r>
      <w:r w:rsidR="004E1A4F">
        <w:t>+1 650 725 9046</w:t>
      </w:r>
    </w:p>
    <w:p w14:paraId="152442C9" w14:textId="77777777" w:rsidR="00FD1BF3" w:rsidRDefault="004E1A4F">
      <w:pPr>
        <w:pStyle w:val="BodyText"/>
      </w:pPr>
      <w:r>
        <w:t>Results: TP=104, FP=2, FN=13</w:t>
      </w:r>
    </w:p>
    <w:p w14:paraId="2B22DC15" w14:textId="333D04A2" w:rsidR="00FD1BF3" w:rsidRDefault="004E1A4F">
      <w:pPr>
        <w:pStyle w:val="BodyText"/>
      </w:pPr>
      <w:r>
        <w:t xml:space="preserve">Providing all these regular expressions for phone numbers, after emails, there were a total of; 104 True Positives, 2 False Positives, and 13 False Negatives. </w:t>
      </w:r>
      <w:r w:rsidR="002061F5">
        <w:t>The number of False positives went down as there were less falsely matched numbers in some files.</w:t>
      </w:r>
      <w:r w:rsidR="000C4A41">
        <w:t xml:space="preserve"> </w:t>
      </w:r>
      <w:r>
        <w:t>These were all the working expression I could account for with the most</w:t>
      </w:r>
      <w:r w:rsidR="000C4A41">
        <w:t>,</w:t>
      </w:r>
      <w:r>
        <w:t xml:space="preserve"> True Positives and the least False Positives.</w:t>
      </w:r>
    </w:p>
    <w:p w14:paraId="7361DAE8" w14:textId="77777777" w:rsidR="00FD1BF3" w:rsidRDefault="004E1A4F">
      <w:pPr>
        <w:pStyle w:val="Heading1"/>
      </w:pPr>
      <w:bookmarkStart w:id="2" w:name="part-2-wrong-expressions"/>
      <w:r>
        <w:t>Part 2: Wrong Expressions</w:t>
      </w:r>
      <w:bookmarkEnd w:id="2"/>
    </w:p>
    <w:p w14:paraId="0C17E8DA" w14:textId="575491F8" w:rsidR="00FD1BF3" w:rsidRDefault="004E1A4F">
      <w:pPr>
        <w:pStyle w:val="FirstParagraph"/>
      </w:pPr>
      <w:r>
        <w:t xml:space="preserve">After working through many different expressions, there were about </w:t>
      </w:r>
      <w:r w:rsidR="006940AB">
        <w:t>4</w:t>
      </w:r>
      <w:r>
        <w:t xml:space="preserve"> expressions that I created for email searches, that did not match with the correct outcome and/or </w:t>
      </w:r>
      <w:r w:rsidR="000C4A41">
        <w:t>did not</w:t>
      </w:r>
      <w:r>
        <w:t xml:space="preserve"> match at all. All the expressions written for phone numbers matches all possible numbers, but the last 13 False Negatives were emails I could not match. Inputting the expressions into regex101.com, they would match the desired email but did not match in the program.</w:t>
      </w:r>
      <w:r w:rsidR="006940AB">
        <w:t xml:space="preserve"> </w:t>
      </w:r>
      <w:r>
        <w:t>There were many emails I could not come up with a solution for, but I can show the ones that should work.</w:t>
      </w:r>
    </w:p>
    <w:p w14:paraId="0C4C9C56" w14:textId="77777777" w:rsidR="00FD1BF3" w:rsidRDefault="004E1A4F">
      <w:pPr>
        <w:pStyle w:val="BodyText"/>
      </w:pPr>
      <w:r>
        <w:t>This expression is the same as the original function provided, however it has a ‘.com’ at the end to recognize emails with ‘.com’ domains. It also detects a ‘dt’ instead of a ‘.’ character and an ‘at’ instead of ‘@’.</w:t>
      </w:r>
    </w:p>
    <w:p w14:paraId="72163800" w14:textId="77777777" w:rsidR="00FD1BF3" w:rsidRDefault="004E1A4F">
      <w:pPr>
        <w:pStyle w:val="SourceCode"/>
      </w:pPr>
      <w:r>
        <w:rPr>
          <w:rStyle w:val="CommentTok"/>
        </w:rPr>
        <w:t>#reads emails as (name@domain.com)</w:t>
      </w:r>
      <w:r>
        <w:br/>
      </w:r>
      <w:r>
        <w:rPr>
          <w:rStyle w:val="CommentTok"/>
        </w:rPr>
        <w:t>#epatterns.append('([A-Za-z.]+)\sat\s([A-Za-z.]+)dtcom')</w:t>
      </w:r>
    </w:p>
    <w:p w14:paraId="7F10D0DA" w14:textId="4F62BED2" w:rsidR="006D5EAD" w:rsidRDefault="004E1A4F">
      <w:pPr>
        <w:pStyle w:val="FirstParagraph"/>
      </w:pPr>
      <w:r>
        <w:t xml:space="preserve">The reason this does not work is because in the functions’ code itself, the format for emails is set to ‘.edu’. The email will be recognized but it will result into a ‘.edu’ </w:t>
      </w:r>
      <w:r w:rsidR="00081EDC">
        <w:t>domain when</w:t>
      </w:r>
      <w:r>
        <w:t xml:space="preserve"> </w:t>
      </w:r>
      <w:r w:rsidR="00011F38">
        <w:t>it is</w:t>
      </w:r>
      <w:r>
        <w:t xml:space="preserve"> not. </w:t>
      </w:r>
    </w:p>
    <w:p w14:paraId="1D2988A3" w14:textId="77777777" w:rsidR="006D5EAD" w:rsidRDefault="004E1A4F" w:rsidP="006D5EAD">
      <w:pPr>
        <w:pStyle w:val="FirstParagraph"/>
        <w:spacing w:before="0" w:after="0"/>
      </w:pPr>
      <w:r>
        <w:t xml:space="preserve">Example: </w:t>
      </w:r>
    </w:p>
    <w:p w14:paraId="05363423" w14:textId="20B2BACB" w:rsidR="006D5EAD" w:rsidRDefault="00EF17FB" w:rsidP="006D5EAD">
      <w:pPr>
        <w:pStyle w:val="FirstParagraph"/>
        <w:spacing w:before="0" w:after="0"/>
      </w:pPr>
      <w:r>
        <w:tab/>
      </w:r>
      <w:r w:rsidR="004E1A4F">
        <w:t xml:space="preserve">-Correct Outcome: </w:t>
      </w:r>
      <w:hyperlink r:id="rId19">
        <w:r w:rsidR="004E1A4F">
          <w:rPr>
            <w:rStyle w:val="Hyperlink"/>
          </w:rPr>
          <w:t>support@gradiance.com</w:t>
        </w:r>
      </w:hyperlink>
      <w:r w:rsidR="004E1A4F">
        <w:t xml:space="preserve">’ </w:t>
      </w:r>
    </w:p>
    <w:p w14:paraId="000263CD" w14:textId="03B4B2E0" w:rsidR="006D5EAD" w:rsidRDefault="00EF17FB" w:rsidP="006D5EAD">
      <w:pPr>
        <w:pStyle w:val="FirstParagraph"/>
        <w:spacing w:before="0" w:after="0"/>
      </w:pPr>
      <w:r>
        <w:tab/>
      </w:r>
      <w:r w:rsidR="004E1A4F">
        <w:t xml:space="preserve">-Outcome Created: </w:t>
      </w:r>
      <w:hyperlink r:id="rId20">
        <w:r w:rsidR="004E1A4F">
          <w:rPr>
            <w:rStyle w:val="Hyperlink"/>
          </w:rPr>
          <w:t>support@gradiance.edu</w:t>
        </w:r>
      </w:hyperlink>
      <w:r w:rsidR="004E1A4F">
        <w:t xml:space="preserve">’ </w:t>
      </w:r>
    </w:p>
    <w:p w14:paraId="1E885057" w14:textId="463EE689" w:rsidR="009C1B77" w:rsidRPr="009C1B77" w:rsidRDefault="00EF17FB" w:rsidP="009C1B77">
      <w:pPr>
        <w:pStyle w:val="FirstParagraph"/>
        <w:spacing w:before="0" w:after="0"/>
      </w:pPr>
      <w:r>
        <w:tab/>
      </w:r>
      <w:r w:rsidR="004E1A4F">
        <w:t xml:space="preserve">-Text: </w:t>
      </w:r>
      <w:r w:rsidR="006D5EAD">
        <w:t xml:space="preserve">                        </w:t>
      </w:r>
      <w:r w:rsidR="004E1A4F">
        <w:t>support at gradiance dt com</w:t>
      </w:r>
    </w:p>
    <w:p w14:paraId="1E83A10E" w14:textId="77777777" w:rsidR="00FD1BF3" w:rsidRDefault="004E1A4F">
      <w:pPr>
        <w:pStyle w:val="BodyText"/>
      </w:pPr>
      <w:r>
        <w:t>In this expression, it matches with emails having a ‘-’ character before each letter. The function in the program recognizes two groups to an email, one before the ‘@’ and one after. By inserting a ‘-’ character in the middle of the groups, it creates an outcome including the character before every character.</w:t>
      </w:r>
    </w:p>
    <w:p w14:paraId="3AC65C12" w14:textId="77777777" w:rsidR="00FD1BF3" w:rsidRDefault="004E1A4F">
      <w:pPr>
        <w:pStyle w:val="SourceCode"/>
      </w:pPr>
      <w:r>
        <w:rPr>
          <w:rStyle w:val="CommentTok"/>
        </w:rPr>
        <w:t>#desired email match (-n-a-m-e@-d-o-m-a-i-n.edu)</w:t>
      </w:r>
      <w:r>
        <w:br/>
      </w:r>
      <w:r>
        <w:rPr>
          <w:rStyle w:val="CommentTok"/>
        </w:rPr>
        <w:t>#epatterns.append('([-A-Za-z]+?)\-+@\-+([-A-Za-z]+?)\.[-edu]+?')</w:t>
      </w:r>
    </w:p>
    <w:p w14:paraId="2155E1CA" w14:textId="77777777" w:rsidR="00216BF4" w:rsidRDefault="004E1A4F" w:rsidP="00216BF4">
      <w:pPr>
        <w:pStyle w:val="FirstParagraph"/>
        <w:spacing w:before="0" w:after="0"/>
      </w:pPr>
      <w:r>
        <w:lastRenderedPageBreak/>
        <w:t xml:space="preserve">Example: </w:t>
      </w:r>
    </w:p>
    <w:p w14:paraId="4FD38BAF" w14:textId="0CD6D10E" w:rsidR="00216BF4" w:rsidRDefault="00E168E3" w:rsidP="00216BF4">
      <w:pPr>
        <w:pStyle w:val="FirstParagraph"/>
        <w:spacing w:before="0" w:after="0"/>
      </w:pPr>
      <w:r>
        <w:tab/>
      </w:r>
      <w:r w:rsidR="004E1A4F">
        <w:t xml:space="preserve">-Correct Outcome: </w:t>
      </w:r>
      <w:hyperlink r:id="rId21">
        <w:r w:rsidR="004E1A4F">
          <w:rPr>
            <w:rStyle w:val="Hyperlink"/>
          </w:rPr>
          <w:t>dlwh@stanford.edu</w:t>
        </w:r>
      </w:hyperlink>
      <w:r w:rsidR="004E1A4F">
        <w:t xml:space="preserve"> </w:t>
      </w:r>
    </w:p>
    <w:p w14:paraId="56A9693A" w14:textId="281EAB54" w:rsidR="00216BF4" w:rsidRDefault="00E168E3" w:rsidP="00216BF4">
      <w:pPr>
        <w:pStyle w:val="FirstParagraph"/>
        <w:spacing w:before="0" w:after="0"/>
      </w:pPr>
      <w:r>
        <w:tab/>
      </w:r>
      <w:r w:rsidR="004E1A4F">
        <w:t xml:space="preserve">-Outcome Created: </w:t>
      </w:r>
      <w:hyperlink r:id="rId22" w:history="1">
        <w:r w:rsidR="00216BF4" w:rsidRPr="00B66B3A">
          <w:rPr>
            <w:rStyle w:val="Hyperlink"/>
          </w:rPr>
          <w:t>d-l-w-h@s-t-a-n-f-o-r-d-.edu</w:t>
        </w:r>
      </w:hyperlink>
      <w:r w:rsidR="004E1A4F">
        <w:t xml:space="preserve"> </w:t>
      </w:r>
    </w:p>
    <w:p w14:paraId="66C6EB0A" w14:textId="343C28D2" w:rsidR="00FD1BF3" w:rsidRDefault="00E168E3" w:rsidP="00216BF4">
      <w:pPr>
        <w:pStyle w:val="FirstParagraph"/>
        <w:spacing w:before="0" w:after="0"/>
      </w:pPr>
      <w:r>
        <w:tab/>
      </w:r>
      <w:r w:rsidR="004E1A4F">
        <w:t xml:space="preserve">-Text: </w:t>
      </w:r>
      <w:r>
        <w:t xml:space="preserve">                         </w:t>
      </w:r>
      <w:hyperlink r:id="rId23" w:history="1">
        <w:r w:rsidR="001E3C56" w:rsidRPr="00B66B3A">
          <w:rPr>
            <w:rStyle w:val="Hyperlink"/>
          </w:rPr>
          <w:t>d-l-w-h-@-s-t-a-n-f-o-r-d</w:t>
        </w:r>
      </w:hyperlink>
      <w:r w:rsidR="004E1A4F">
        <w:t>-.-e-d-u</w:t>
      </w:r>
    </w:p>
    <w:p w14:paraId="7833C9ED" w14:textId="65CE3692" w:rsidR="00FD1BF3" w:rsidRDefault="004E1A4F">
      <w:pPr>
        <w:pStyle w:val="BodyText"/>
      </w:pPr>
      <w:r>
        <w:t xml:space="preserve">This expression </w:t>
      </w:r>
      <w:r w:rsidR="000C4A41">
        <w:t>takes</w:t>
      </w:r>
      <w:r>
        <w:t xml:space="preserve"> the ‘@’ and ‘.’ characters and replaces it with ‘at’ and ‘dot’. It will match in Regex but in the function it is accepting the first instance of ‘dot’ and ending the expression after that. It is recording the outcome as its second group and not outputting the correct form.</w:t>
      </w:r>
    </w:p>
    <w:p w14:paraId="75D68D7E" w14:textId="77777777" w:rsidR="00FD1BF3" w:rsidRDefault="004E1A4F">
      <w:pPr>
        <w:pStyle w:val="SourceCode"/>
      </w:pPr>
      <w:r>
        <w:rPr>
          <w:rStyle w:val="CommentTok"/>
        </w:rPr>
        <w:t>#Desired match (name at domain dot edu)</w:t>
      </w:r>
      <w:r>
        <w:br/>
      </w:r>
      <w:r>
        <w:rPr>
          <w:rStyle w:val="CommentTok"/>
        </w:rPr>
        <w:t>#epatterns.append('([A-Za-z.]+)\sat\s([A-Za-z\sdot]+)\sedu')</w:t>
      </w:r>
    </w:p>
    <w:p w14:paraId="7DAFE542" w14:textId="77777777" w:rsidR="00684B18" w:rsidRDefault="004E1A4F" w:rsidP="00684B18">
      <w:pPr>
        <w:pStyle w:val="FirstParagraph"/>
        <w:spacing w:before="0" w:after="0"/>
      </w:pPr>
      <w:r>
        <w:t xml:space="preserve">Example: </w:t>
      </w:r>
    </w:p>
    <w:p w14:paraId="3D9680F9" w14:textId="0BBE21E9" w:rsidR="00684B18" w:rsidRDefault="001E3C56" w:rsidP="00684B18">
      <w:pPr>
        <w:pStyle w:val="FirstParagraph"/>
        <w:spacing w:before="0" w:after="0"/>
      </w:pPr>
      <w:r>
        <w:tab/>
      </w:r>
      <w:r w:rsidR="004E1A4F">
        <w:t xml:space="preserve">-Correct Outcome: </w:t>
      </w:r>
      <w:r w:rsidR="005C2A29">
        <w:t xml:space="preserve"> </w:t>
      </w:r>
      <w:hyperlink r:id="rId24" w:history="1">
        <w:r w:rsidR="009A7A23" w:rsidRPr="00B66B3A">
          <w:rPr>
            <w:rStyle w:val="Hyperlink"/>
          </w:rPr>
          <w:t>serafim@cs.stanford.edu</w:t>
        </w:r>
      </w:hyperlink>
      <w:r w:rsidR="004E1A4F">
        <w:t xml:space="preserve"> </w:t>
      </w:r>
    </w:p>
    <w:p w14:paraId="67548A7A" w14:textId="514C2A7B" w:rsidR="00684B18" w:rsidRDefault="001E3C56" w:rsidP="00684B18">
      <w:pPr>
        <w:pStyle w:val="FirstParagraph"/>
        <w:spacing w:before="0" w:after="0"/>
      </w:pPr>
      <w:r>
        <w:tab/>
      </w:r>
      <w:r w:rsidR="004E1A4F">
        <w:t xml:space="preserve">-Outcome Created: </w:t>
      </w:r>
      <w:hyperlink r:id="rId25">
        <w:r w:rsidR="004E1A4F">
          <w:rPr>
            <w:rStyle w:val="Hyperlink"/>
          </w:rPr>
          <w:t>serafim@cs</w:t>
        </w:r>
      </w:hyperlink>
      <w:r w:rsidR="004E1A4F">
        <w:t xml:space="preserve"> dot stanford dot.edu </w:t>
      </w:r>
    </w:p>
    <w:p w14:paraId="42FF197A" w14:textId="72069563" w:rsidR="00FD1BF3" w:rsidRDefault="001E3C56" w:rsidP="00684B18">
      <w:pPr>
        <w:pStyle w:val="FirstParagraph"/>
        <w:spacing w:before="0" w:after="0"/>
      </w:pPr>
      <w:r>
        <w:tab/>
      </w:r>
      <w:r w:rsidR="004E1A4F">
        <w:t xml:space="preserve">-Text: </w:t>
      </w:r>
      <w:r w:rsidR="00684B18">
        <w:t xml:space="preserve">                         </w:t>
      </w:r>
      <w:r w:rsidR="004E1A4F">
        <w:t>serafim at cs dot stanford dot edu</w:t>
      </w:r>
    </w:p>
    <w:p w14:paraId="4F813D27" w14:textId="5ED4D48C" w:rsidR="00FD1BF3" w:rsidRDefault="004E1A4F">
      <w:pPr>
        <w:pStyle w:val="BodyText"/>
      </w:pPr>
      <w:r>
        <w:t xml:space="preserve">This expression </w:t>
      </w:r>
      <w:r w:rsidR="001F73E6">
        <w:t>produces</w:t>
      </w:r>
      <w:r>
        <w:t xml:space="preserve"> the same outcome for the one above, just uppercase factors of ‘AT’ and ‘DOT’.</w:t>
      </w:r>
    </w:p>
    <w:p w14:paraId="2C13E739" w14:textId="77777777" w:rsidR="00FD1BF3" w:rsidRDefault="004E1A4F">
      <w:pPr>
        <w:pStyle w:val="SourceCode"/>
      </w:pPr>
      <w:r>
        <w:rPr>
          <w:rStyle w:val="CommentTok"/>
        </w:rPr>
        <w:t>#desired match (name AT domain DOT edu)</w:t>
      </w:r>
      <w:r>
        <w:br/>
      </w:r>
      <w:r>
        <w:rPr>
          <w:rStyle w:val="CommentTok"/>
        </w:rPr>
        <w:t>#epatterns.append('([A-Za-z.]+)\sAT\s([A-Za-z\sDOT]+)\sedu')</w:t>
      </w:r>
    </w:p>
    <w:p w14:paraId="00E0772C" w14:textId="77777777" w:rsidR="00493158" w:rsidRDefault="004E1A4F" w:rsidP="00493158">
      <w:pPr>
        <w:pStyle w:val="FirstParagraph"/>
        <w:spacing w:before="0" w:after="0"/>
      </w:pPr>
      <w:r>
        <w:t xml:space="preserve">Example: </w:t>
      </w:r>
    </w:p>
    <w:p w14:paraId="7F1ED141" w14:textId="59FCBE39" w:rsidR="00493158" w:rsidRDefault="009A7A23" w:rsidP="00493158">
      <w:pPr>
        <w:pStyle w:val="FirstParagraph"/>
        <w:spacing w:before="0" w:after="0"/>
      </w:pPr>
      <w:r>
        <w:tab/>
      </w:r>
      <w:r w:rsidR="004E1A4F">
        <w:t xml:space="preserve">-Correct Outcome: </w:t>
      </w:r>
      <w:r>
        <w:t xml:space="preserve"> </w:t>
      </w:r>
      <w:hyperlink r:id="rId26" w:history="1">
        <w:r w:rsidRPr="00B66B3A">
          <w:rPr>
            <w:rStyle w:val="Hyperlink"/>
          </w:rPr>
          <w:t>subh@stanford.edu</w:t>
        </w:r>
      </w:hyperlink>
      <w:r w:rsidR="004E1A4F">
        <w:t xml:space="preserve"> </w:t>
      </w:r>
    </w:p>
    <w:p w14:paraId="4E5B43EF" w14:textId="416E51D5" w:rsidR="00493158" w:rsidRDefault="009A7A23" w:rsidP="00493158">
      <w:pPr>
        <w:pStyle w:val="FirstParagraph"/>
        <w:spacing w:before="0" w:after="0"/>
      </w:pPr>
      <w:r>
        <w:tab/>
      </w:r>
      <w:r w:rsidR="004E1A4F">
        <w:t xml:space="preserve">-Outcome Created: </w:t>
      </w:r>
      <w:hyperlink r:id="rId27">
        <w:r w:rsidR="004E1A4F">
          <w:rPr>
            <w:rStyle w:val="Hyperlink"/>
          </w:rPr>
          <w:t>subh@stanford</w:t>
        </w:r>
      </w:hyperlink>
      <w:r w:rsidR="004E1A4F">
        <w:t xml:space="preserve"> dot.edu </w:t>
      </w:r>
    </w:p>
    <w:p w14:paraId="7A69C0E2" w14:textId="41A6060F" w:rsidR="00493158" w:rsidRPr="00493158" w:rsidRDefault="009A7A23" w:rsidP="00493158">
      <w:pPr>
        <w:pStyle w:val="FirstParagraph"/>
        <w:spacing w:before="0" w:after="0"/>
      </w:pPr>
      <w:r>
        <w:tab/>
      </w:r>
      <w:r w:rsidR="004E1A4F">
        <w:t>-Text:</w:t>
      </w:r>
      <w:r w:rsidR="00493158">
        <w:t xml:space="preserve">                         </w:t>
      </w:r>
      <w:r>
        <w:t xml:space="preserve"> </w:t>
      </w:r>
      <w:r w:rsidR="004E1A4F">
        <w:t>subh AT stanford DOT edu</w:t>
      </w:r>
    </w:p>
    <w:p w14:paraId="416F679F" w14:textId="333096E7" w:rsidR="00FD1BF3" w:rsidRDefault="00493158">
      <w:pPr>
        <w:pStyle w:val="BodyText"/>
      </w:pPr>
      <w:r>
        <w:tab/>
      </w:r>
      <w:r w:rsidR="004E1A4F">
        <w:t xml:space="preserve">One example of an obscure email address would be an email reporting in hexadecimal format. There could be a set format to accept ‘.edu’ or ‘.com’, the only problem would be the rest is in hexadecimal format. Finding patterns would be </w:t>
      </w:r>
      <w:r w:rsidR="000C4A41">
        <w:t>difficult</w:t>
      </w:r>
      <w:r w:rsidR="004E1A4F">
        <w:t xml:space="preserve"> and/or hard to write because of the many possible outcomes available; maybe lots of patterns. The other thing to consider would be the translation into an email format once </w:t>
      </w:r>
      <w:r w:rsidR="000C4A41">
        <w:t>you have</w:t>
      </w:r>
      <w:r w:rsidR="004E1A4F">
        <w:t xml:space="preserve"> gotten the correct pattern. Translating the letters or numbers would have to be inputted through functions to call into the email structure. After searching the web, I have found some small solutions to this and </w:t>
      </w:r>
      <w:r w:rsidR="000C4A41">
        <w:t xml:space="preserve">have </w:t>
      </w:r>
      <w:r w:rsidR="004E1A4F">
        <w:t xml:space="preserve">not found one in the large scale. The challenges </w:t>
      </w:r>
      <w:r w:rsidR="000C4A41">
        <w:t>are</w:t>
      </w:r>
      <w:r w:rsidR="004E1A4F">
        <w:t xml:space="preserve"> looking through the files and being able to know where to start and end searches to </w:t>
      </w:r>
      <w:r w:rsidR="000C4A41">
        <w:t>ma</w:t>
      </w:r>
      <w:r w:rsidR="004E1A4F">
        <w:t xml:space="preserve">ke sure you </w:t>
      </w:r>
      <w:r w:rsidR="000C4A41">
        <w:t>are not</w:t>
      </w:r>
      <w:r w:rsidR="004E1A4F">
        <w:t xml:space="preserve"> reading random letters and characters.</w:t>
      </w:r>
    </w:p>
    <w:sectPr w:rsidR="00FD1B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1099F" w14:textId="77777777" w:rsidR="00F813B8" w:rsidRDefault="00F813B8">
      <w:pPr>
        <w:spacing w:after="0"/>
      </w:pPr>
      <w:r>
        <w:separator/>
      </w:r>
    </w:p>
  </w:endnote>
  <w:endnote w:type="continuationSeparator" w:id="0">
    <w:p w14:paraId="6FFBA019" w14:textId="77777777" w:rsidR="00F813B8" w:rsidRDefault="00F81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006B5" w14:textId="77777777" w:rsidR="00F813B8" w:rsidRDefault="00F813B8">
      <w:r>
        <w:separator/>
      </w:r>
    </w:p>
  </w:footnote>
  <w:footnote w:type="continuationSeparator" w:id="0">
    <w:p w14:paraId="74AB7D5D" w14:textId="77777777" w:rsidR="00F813B8" w:rsidRDefault="00F813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BCEA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1F38"/>
    <w:rsid w:val="0003183A"/>
    <w:rsid w:val="00081EDC"/>
    <w:rsid w:val="000A0DF8"/>
    <w:rsid w:val="000B7B8D"/>
    <w:rsid w:val="000C4A41"/>
    <w:rsid w:val="000C65E7"/>
    <w:rsid w:val="000E4999"/>
    <w:rsid w:val="001370FA"/>
    <w:rsid w:val="001C55FB"/>
    <w:rsid w:val="001E3C56"/>
    <w:rsid w:val="001F73E6"/>
    <w:rsid w:val="002061F5"/>
    <w:rsid w:val="00216BF4"/>
    <w:rsid w:val="003F51C1"/>
    <w:rsid w:val="0044125D"/>
    <w:rsid w:val="00493158"/>
    <w:rsid w:val="004E1A4F"/>
    <w:rsid w:val="004E29B3"/>
    <w:rsid w:val="005029BB"/>
    <w:rsid w:val="00576724"/>
    <w:rsid w:val="00590D07"/>
    <w:rsid w:val="005C2A29"/>
    <w:rsid w:val="00684B18"/>
    <w:rsid w:val="006940AB"/>
    <w:rsid w:val="006D5EAD"/>
    <w:rsid w:val="007029EA"/>
    <w:rsid w:val="007031CD"/>
    <w:rsid w:val="00770720"/>
    <w:rsid w:val="007730FB"/>
    <w:rsid w:val="00784D58"/>
    <w:rsid w:val="008D6863"/>
    <w:rsid w:val="009A7A23"/>
    <w:rsid w:val="009C1B77"/>
    <w:rsid w:val="009C7FE3"/>
    <w:rsid w:val="00A7255E"/>
    <w:rsid w:val="00B86B75"/>
    <w:rsid w:val="00BC48D5"/>
    <w:rsid w:val="00BD0336"/>
    <w:rsid w:val="00C36279"/>
    <w:rsid w:val="00D94AA7"/>
    <w:rsid w:val="00E150CB"/>
    <w:rsid w:val="00E168E3"/>
    <w:rsid w:val="00E315A3"/>
    <w:rsid w:val="00EB21D6"/>
    <w:rsid w:val="00EF17FB"/>
    <w:rsid w:val="00F3264A"/>
    <w:rsid w:val="00F813B8"/>
    <w:rsid w:val="00F94579"/>
    <w:rsid w:val="00FB756E"/>
    <w:rsid w:val="00FC547D"/>
    <w:rsid w:val="00FD1B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604EA"/>
  <w15:docId w15:val="{3A3AE6BC-E195-47D9-9EBE-F1FF04A94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216B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laji@stanford.edu" TargetMode="External"/><Relationship Id="rId13" Type="http://schemas.openxmlformats.org/officeDocument/2006/relationships/hyperlink" Target="mailto:engler@stanford.edu" TargetMode="External"/><Relationship Id="rId18" Type="http://schemas.openxmlformats.org/officeDocument/2006/relationships/hyperlink" Target="mailto:teresa.lynn@stanford.edu" TargetMode="External"/><Relationship Id="rId26" Type="http://schemas.openxmlformats.org/officeDocument/2006/relationships/hyperlink" Target="mailto:subh@stanford.edu" TargetMode="External"/><Relationship Id="rId3" Type="http://schemas.openxmlformats.org/officeDocument/2006/relationships/settings" Target="settings.xml"/><Relationship Id="rId21" Type="http://schemas.openxmlformats.org/officeDocument/2006/relationships/hyperlink" Target="mailto:dlwh@stanford.edu" TargetMode="External"/><Relationship Id="rId7" Type="http://schemas.openxmlformats.org/officeDocument/2006/relationships/hyperlink" Target="mailto:ashishg@stanford.edu" TargetMode="External"/><Relationship Id="rId12" Type="http://schemas.openxmlformats.org/officeDocument/2006/relationships/hyperlink" Target="mailto:uma@cs.stanford.EDU" TargetMode="External"/><Relationship Id="rId17" Type="http://schemas.openxmlformats.org/officeDocument/2006/relationships/hyperlink" Target="mailto:manning@cs.stanford.edu" TargetMode="External"/><Relationship Id="rId25" Type="http://schemas.openxmlformats.org/officeDocument/2006/relationships/hyperlink" Target="mailto:serafim@cs" TargetMode="External"/><Relationship Id="rId2" Type="http://schemas.openxmlformats.org/officeDocument/2006/relationships/styles" Target="styles.xml"/><Relationship Id="rId16" Type="http://schemas.openxmlformats.org/officeDocument/2006/relationships/hyperlink" Target="mailto:latombe@cs.stanford.edu" TargetMode="External"/><Relationship Id="rId20" Type="http://schemas.openxmlformats.org/officeDocument/2006/relationships/hyperlink" Target="mailto:support@gradiance.edu"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ma@cs.stanford.edu" TargetMode="External"/><Relationship Id="rId24" Type="http://schemas.openxmlformats.org/officeDocument/2006/relationships/hyperlink" Target="mailto:serafim@cs.stanford.edu" TargetMode="External"/><Relationship Id="rId5" Type="http://schemas.openxmlformats.org/officeDocument/2006/relationships/footnotes" Target="footnotes.xml"/><Relationship Id="rId15" Type="http://schemas.openxmlformats.org/officeDocument/2006/relationships/hyperlink" Target="mailto:lam@cs.stanford.edu" TargetMode="External"/><Relationship Id="rId23" Type="http://schemas.openxmlformats.org/officeDocument/2006/relationships/hyperlink" Target="mailto:d-l-w-h-@-s-t-a-n-f-o-r-d" TargetMode="External"/><Relationship Id="rId28" Type="http://schemas.openxmlformats.org/officeDocument/2006/relationships/fontTable" Target="fontTable.xml"/><Relationship Id="rId10" Type="http://schemas.openxmlformats.org/officeDocument/2006/relationships/hyperlink" Target="mailto:dabo@cs.stanford.edu" TargetMode="External"/><Relationship Id="rId19" Type="http://schemas.openxmlformats.org/officeDocument/2006/relationships/hyperlink" Target="mailto:support@gradiance.com" TargetMode="External"/><Relationship Id="rId4" Type="http://schemas.openxmlformats.org/officeDocument/2006/relationships/webSettings" Target="webSettings.xml"/><Relationship Id="rId9" Type="http://schemas.openxmlformats.org/officeDocument/2006/relationships/hyperlink" Target="mailto:balaji@stanford.edu" TargetMode="External"/><Relationship Id="rId14" Type="http://schemas.openxmlformats.org/officeDocument/2006/relationships/hyperlink" Target="mailto:cheriton@cs.stanford.edu" TargetMode="External"/><Relationship Id="rId22" Type="http://schemas.openxmlformats.org/officeDocument/2006/relationships/hyperlink" Target="mailto:d-l-w-h@s-t-a-n-f-o-r-d-.edu" TargetMode="External"/><Relationship Id="rId27" Type="http://schemas.openxmlformats.org/officeDocument/2006/relationships/hyperlink" Target="mailto:subh@stanfo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Pages>
  <Words>1871</Words>
  <Characters>10666</Characters>
  <Application>Microsoft Office Word</Application>
  <DocSecurity>0</DocSecurity>
  <Lines>88</Lines>
  <Paragraphs>25</Paragraphs>
  <ScaleCrop>false</ScaleCrop>
  <Company/>
  <LinksUpToDate>false</LinksUpToDate>
  <CharactersWithSpaces>1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 Contact Finder using Regular Expressions</dc:title>
  <dc:creator>Alejandro Mora</dc:creator>
  <cp:keywords/>
  <cp:lastModifiedBy>Alejandro mora</cp:lastModifiedBy>
  <cp:revision>46</cp:revision>
  <dcterms:created xsi:type="dcterms:W3CDTF">2020-11-09T06:50:00Z</dcterms:created>
  <dcterms:modified xsi:type="dcterms:W3CDTF">2020-11-0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8/2020</vt:lpwstr>
  </property>
  <property fmtid="{D5CDD505-2E9C-101B-9397-08002B2CF9AE}" pid="3" name="output">
    <vt:lpwstr/>
  </property>
</Properties>
</file>